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CEF1DC" w14:textId="77777777" w:rsidR="0003666D" w:rsidRPr="00744C4B" w:rsidRDefault="0003666D" w:rsidP="00744C4B">
      <w:pPr>
        <w:jc w:val="right"/>
        <w:outlineLvl w:val="0"/>
        <w:rPr>
          <w:rFonts w:asciiTheme="majorHAnsi" w:hAnsiTheme="majorHAnsi"/>
          <w:b/>
          <w:sz w:val="22"/>
          <w:szCs w:val="22"/>
        </w:rPr>
      </w:pPr>
      <w:r w:rsidRPr="00744C4B">
        <w:rPr>
          <w:rFonts w:asciiTheme="majorHAnsi" w:hAnsiTheme="majorHAnsi"/>
          <w:b/>
          <w:sz w:val="22"/>
          <w:szCs w:val="22"/>
        </w:rPr>
        <w:t>Załącznik nr 1 do SIWZ</w:t>
      </w:r>
    </w:p>
    <w:p w14:paraId="46216B33" w14:textId="77777777" w:rsidR="00744C4B" w:rsidRDefault="00744C4B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</w:p>
    <w:p w14:paraId="0B1A5B0C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  <w:r w:rsidRPr="00744C4B">
        <w:rPr>
          <w:rFonts w:asciiTheme="majorHAnsi" w:hAnsiTheme="majorHAnsi"/>
          <w:b/>
          <w:sz w:val="22"/>
          <w:szCs w:val="22"/>
        </w:rPr>
        <w:t>…………………………</w:t>
      </w:r>
    </w:p>
    <w:p w14:paraId="0D2394D5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i/>
          <w:sz w:val="22"/>
          <w:szCs w:val="22"/>
        </w:rPr>
      </w:pPr>
      <w:r w:rsidRPr="00744C4B">
        <w:rPr>
          <w:rFonts w:asciiTheme="majorHAnsi" w:hAnsiTheme="majorHAnsi"/>
          <w:i/>
          <w:sz w:val="22"/>
          <w:szCs w:val="22"/>
        </w:rPr>
        <w:t xml:space="preserve"> (pieczęć wykonawcy)</w:t>
      </w:r>
    </w:p>
    <w:p w14:paraId="29116F12" w14:textId="77777777" w:rsidR="00CA2B01" w:rsidRPr="00744C4B" w:rsidRDefault="00CA2B01" w:rsidP="00744C4B">
      <w:pPr>
        <w:ind w:left="5672" w:firstLine="709"/>
        <w:jc w:val="both"/>
        <w:rPr>
          <w:rFonts w:asciiTheme="majorHAnsi" w:hAnsiTheme="majorHAnsi"/>
          <w:b/>
          <w:sz w:val="22"/>
          <w:szCs w:val="22"/>
        </w:rPr>
      </w:pPr>
      <w:r w:rsidRPr="00744C4B">
        <w:rPr>
          <w:rFonts w:asciiTheme="majorHAnsi" w:hAnsiTheme="majorHAnsi"/>
          <w:b/>
          <w:sz w:val="22"/>
          <w:szCs w:val="22"/>
        </w:rPr>
        <w:t>…………………………</w:t>
      </w:r>
    </w:p>
    <w:p w14:paraId="1CDEC827" w14:textId="77777777" w:rsidR="00CA2B01" w:rsidRPr="00744C4B" w:rsidRDefault="00CA2B01" w:rsidP="00744C4B">
      <w:pPr>
        <w:ind w:left="5672" w:firstLine="709"/>
        <w:jc w:val="both"/>
        <w:rPr>
          <w:rFonts w:asciiTheme="majorHAnsi" w:hAnsiTheme="majorHAnsi"/>
          <w:i/>
          <w:sz w:val="22"/>
          <w:szCs w:val="22"/>
        </w:rPr>
      </w:pPr>
      <w:r w:rsidRPr="00744C4B">
        <w:rPr>
          <w:rFonts w:asciiTheme="majorHAnsi" w:hAnsiTheme="majorHAnsi"/>
          <w:i/>
          <w:sz w:val="22"/>
          <w:szCs w:val="22"/>
        </w:rPr>
        <w:t>( miejscowość, data)</w:t>
      </w:r>
    </w:p>
    <w:p w14:paraId="29B14601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</w:p>
    <w:p w14:paraId="10D752EE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</w:p>
    <w:p w14:paraId="2F9541A3" w14:textId="77777777" w:rsidR="00CA2B01" w:rsidRPr="00A60072" w:rsidRDefault="00CA2B01" w:rsidP="00744C4B">
      <w:pPr>
        <w:jc w:val="center"/>
        <w:outlineLvl w:val="0"/>
        <w:rPr>
          <w:rFonts w:asciiTheme="majorHAnsi" w:hAnsiTheme="majorHAnsi"/>
          <w:b/>
          <w:sz w:val="26"/>
          <w:szCs w:val="26"/>
        </w:rPr>
      </w:pPr>
      <w:r w:rsidRPr="00A60072">
        <w:rPr>
          <w:rFonts w:asciiTheme="majorHAnsi" w:hAnsiTheme="majorHAnsi"/>
          <w:b/>
          <w:sz w:val="26"/>
          <w:szCs w:val="26"/>
        </w:rPr>
        <w:t>FORMULARZ OFERTY</w:t>
      </w:r>
    </w:p>
    <w:p w14:paraId="0C03E781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</w:p>
    <w:p w14:paraId="0CD4F8D0" w14:textId="77777777" w:rsidR="00CA2B01" w:rsidRPr="00744C4B" w:rsidRDefault="00CA2B01" w:rsidP="00744C4B">
      <w:pPr>
        <w:jc w:val="both"/>
        <w:outlineLvl w:val="0"/>
        <w:rPr>
          <w:rFonts w:asciiTheme="majorHAnsi" w:hAnsiTheme="majorHAnsi"/>
          <w:b/>
          <w:sz w:val="22"/>
          <w:szCs w:val="22"/>
        </w:rPr>
      </w:pPr>
    </w:p>
    <w:p w14:paraId="6159F8D6" w14:textId="77777777" w:rsidR="00CA2B01" w:rsidRPr="00744C4B" w:rsidRDefault="00CA2B01" w:rsidP="00744C4B">
      <w:pPr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NAZWA WYKONAWCY:…………………</w:t>
      </w:r>
      <w:r w:rsidR="00A570DE" w:rsidRPr="00744C4B">
        <w:rPr>
          <w:rFonts w:asciiTheme="majorHAnsi" w:hAnsiTheme="majorHAnsi"/>
          <w:sz w:val="22"/>
          <w:szCs w:val="22"/>
        </w:rPr>
        <w:t>………………………………….</w:t>
      </w:r>
      <w:r w:rsidRPr="00744C4B">
        <w:rPr>
          <w:rFonts w:asciiTheme="majorHAnsi" w:hAnsiTheme="majorHAnsi"/>
          <w:sz w:val="22"/>
          <w:szCs w:val="22"/>
        </w:rPr>
        <w:t>………………</w:t>
      </w:r>
      <w:r w:rsidR="00744C4B">
        <w:rPr>
          <w:rFonts w:asciiTheme="majorHAnsi" w:hAnsiTheme="majorHAnsi"/>
          <w:sz w:val="22"/>
          <w:szCs w:val="22"/>
        </w:rPr>
        <w:t>………………………………………</w:t>
      </w:r>
    </w:p>
    <w:p w14:paraId="53AC0933" w14:textId="77777777" w:rsidR="00A570DE" w:rsidRPr="00744C4B" w:rsidRDefault="00A570DE" w:rsidP="00744C4B">
      <w:pPr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…………………………………………………………………………………………………...</w:t>
      </w:r>
      <w:r w:rsidR="00744C4B">
        <w:rPr>
          <w:rFonts w:asciiTheme="majorHAnsi" w:hAnsiTheme="majorHAnsi"/>
          <w:sz w:val="22"/>
          <w:szCs w:val="22"/>
        </w:rPr>
        <w:t>..............................................................</w:t>
      </w:r>
    </w:p>
    <w:p w14:paraId="09E9D31B" w14:textId="77777777" w:rsidR="00A570DE" w:rsidRPr="00744C4B" w:rsidRDefault="00A570DE" w:rsidP="00744C4B">
      <w:pPr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…………………………………………………………………………………………………...</w:t>
      </w:r>
      <w:r w:rsidR="00744C4B">
        <w:rPr>
          <w:rFonts w:asciiTheme="majorHAnsi" w:hAnsiTheme="majorHAnsi"/>
          <w:sz w:val="22"/>
          <w:szCs w:val="22"/>
        </w:rPr>
        <w:t>..............................................................</w:t>
      </w:r>
    </w:p>
    <w:p w14:paraId="6A5463A9" w14:textId="77777777" w:rsidR="00CA2B01" w:rsidRPr="00744C4B" w:rsidRDefault="00CA2B01" w:rsidP="00744C4B">
      <w:pPr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ADRES:……………………………………………</w:t>
      </w:r>
      <w:r w:rsidR="00A570DE" w:rsidRPr="00744C4B">
        <w:rPr>
          <w:rFonts w:asciiTheme="majorHAnsi" w:hAnsiTheme="majorHAnsi"/>
          <w:sz w:val="22"/>
          <w:szCs w:val="22"/>
        </w:rPr>
        <w:t>…………………………………</w:t>
      </w:r>
      <w:r w:rsidRPr="00744C4B">
        <w:rPr>
          <w:rFonts w:asciiTheme="majorHAnsi" w:hAnsiTheme="majorHAnsi"/>
          <w:sz w:val="22"/>
          <w:szCs w:val="22"/>
        </w:rPr>
        <w:t>…………</w:t>
      </w:r>
      <w:r w:rsidR="00744C4B">
        <w:rPr>
          <w:rFonts w:asciiTheme="majorHAnsi" w:hAnsiTheme="majorHAnsi"/>
          <w:sz w:val="22"/>
          <w:szCs w:val="22"/>
        </w:rPr>
        <w:t>………………………………………….</w:t>
      </w:r>
    </w:p>
    <w:p w14:paraId="428034B8" w14:textId="77777777" w:rsidR="00CA2B01" w:rsidRPr="00744C4B" w:rsidRDefault="00CA2B01" w:rsidP="00744C4B">
      <w:pPr>
        <w:pStyle w:val="Zwykytekst"/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NIP: …………………</w:t>
      </w:r>
      <w:r w:rsidR="00A570DE" w:rsidRPr="00744C4B">
        <w:rPr>
          <w:rFonts w:asciiTheme="majorHAnsi" w:hAnsiTheme="majorHAnsi"/>
          <w:sz w:val="22"/>
          <w:szCs w:val="22"/>
        </w:rPr>
        <w:t>…………………</w:t>
      </w:r>
      <w:r w:rsidRPr="00744C4B">
        <w:rPr>
          <w:rFonts w:asciiTheme="majorHAnsi" w:hAnsiTheme="majorHAnsi"/>
          <w:sz w:val="22"/>
          <w:szCs w:val="22"/>
        </w:rPr>
        <w:t>…….</w:t>
      </w:r>
    </w:p>
    <w:p w14:paraId="4B734704" w14:textId="77777777" w:rsidR="00CA2B01" w:rsidRPr="00744C4B" w:rsidRDefault="00CA2B01" w:rsidP="00744C4B">
      <w:pPr>
        <w:pStyle w:val="Zwykytekst"/>
        <w:spacing w:line="480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Telefon:……………</w:t>
      </w:r>
      <w:r w:rsidR="00A570DE" w:rsidRPr="00744C4B">
        <w:rPr>
          <w:rFonts w:asciiTheme="majorHAnsi" w:hAnsiTheme="majorHAnsi"/>
          <w:sz w:val="22"/>
          <w:szCs w:val="22"/>
        </w:rPr>
        <w:t>…………….</w:t>
      </w:r>
      <w:r w:rsidRPr="00744C4B">
        <w:rPr>
          <w:rFonts w:asciiTheme="majorHAnsi" w:hAnsiTheme="majorHAnsi"/>
          <w:sz w:val="22"/>
          <w:szCs w:val="22"/>
        </w:rPr>
        <w:t xml:space="preserve">………. </w:t>
      </w:r>
    </w:p>
    <w:p w14:paraId="20784BEE" w14:textId="77777777" w:rsidR="00CA2B01" w:rsidRPr="00744C4B" w:rsidRDefault="00CA2B01" w:rsidP="00744C4B">
      <w:pPr>
        <w:pStyle w:val="normaltableau"/>
        <w:spacing w:before="0" w:after="0" w:line="480" w:lineRule="auto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 w:eastAsia="en-US"/>
        </w:rPr>
        <w:t>FAX lub e-mail na który zamawiający ma przesyłać korespondencję ...................................</w:t>
      </w:r>
      <w:r w:rsidR="00A570DE" w:rsidRPr="00744C4B">
        <w:rPr>
          <w:rFonts w:asciiTheme="majorHAnsi" w:hAnsiTheme="majorHAnsi"/>
          <w:lang w:val="pl-PL" w:eastAsia="en-US"/>
        </w:rPr>
        <w:t>.........</w:t>
      </w:r>
      <w:r w:rsidRPr="00744C4B">
        <w:rPr>
          <w:rFonts w:asciiTheme="majorHAnsi" w:hAnsiTheme="majorHAnsi"/>
          <w:lang w:val="pl-PL" w:eastAsia="en-US"/>
        </w:rPr>
        <w:t>...............</w:t>
      </w:r>
    </w:p>
    <w:p w14:paraId="4205BD61" w14:textId="77777777" w:rsidR="00744C4B" w:rsidRPr="00744C4B" w:rsidRDefault="00744C4B" w:rsidP="00744C4B">
      <w:pPr>
        <w:pStyle w:val="normaltableau"/>
        <w:spacing w:before="0" w:after="0"/>
        <w:jc w:val="center"/>
        <w:rPr>
          <w:rFonts w:asciiTheme="majorHAnsi" w:hAnsiTheme="majorHAnsi"/>
          <w:b/>
          <w:lang w:val="pl-PL" w:eastAsia="en-US"/>
        </w:rPr>
      </w:pPr>
      <w:r w:rsidRPr="00744C4B">
        <w:rPr>
          <w:rFonts w:asciiTheme="majorHAnsi" w:hAnsiTheme="majorHAnsi"/>
          <w:b/>
          <w:lang w:val="pl-PL" w:eastAsia="en-US"/>
        </w:rPr>
        <w:t>Czy Wykonawca jest mikroprzedsiębiorstwem, bądź małym lub średnim przedsiębiorstwem TAK/NIE (należy wskazać właściwe)</w:t>
      </w:r>
    </w:p>
    <w:p w14:paraId="713F1CDC" w14:textId="77777777" w:rsidR="00CA2B01" w:rsidRPr="00744C4B" w:rsidRDefault="00CA2B01" w:rsidP="00744C4B">
      <w:pPr>
        <w:pStyle w:val="normaltableau"/>
        <w:rPr>
          <w:rFonts w:asciiTheme="majorHAnsi" w:eastAsia="MS Mincho" w:hAnsiTheme="majorHAnsi"/>
          <w:b/>
          <w:lang w:val="pl-PL"/>
        </w:rPr>
      </w:pPr>
    </w:p>
    <w:p w14:paraId="1D430FF9" w14:textId="77777777" w:rsidR="00CA2B01" w:rsidRPr="00744C4B" w:rsidRDefault="00CA2B01" w:rsidP="00744C4B">
      <w:pPr>
        <w:pStyle w:val="normaltableau"/>
        <w:rPr>
          <w:rFonts w:asciiTheme="majorHAnsi" w:eastAsia="MS Mincho" w:hAnsiTheme="majorHAnsi"/>
          <w:b/>
          <w:lang w:val="pl-PL"/>
        </w:rPr>
      </w:pPr>
      <w:r w:rsidRPr="00744C4B">
        <w:rPr>
          <w:rFonts w:asciiTheme="majorHAnsi" w:eastAsia="MS Mincho" w:hAnsiTheme="majorHAnsi"/>
          <w:lang w:val="pl-PL"/>
        </w:rPr>
        <w:t xml:space="preserve">W odpowiedzi na ogłoszenie o przetargu nieograniczonym na </w:t>
      </w:r>
      <w:r w:rsidRPr="00744C4B">
        <w:rPr>
          <w:rFonts w:asciiTheme="majorHAnsi" w:eastAsia="MS Mincho" w:hAnsiTheme="majorHAnsi"/>
          <w:b/>
          <w:lang w:val="pl-PL"/>
        </w:rPr>
        <w:t xml:space="preserve">usługę sukcesywnej rezerwacji, sprzedaży i dostawy biletów lotniczych (znak sprawy: </w:t>
      </w:r>
      <w:r w:rsidR="00B42570" w:rsidRPr="00CD5B68">
        <w:rPr>
          <w:rFonts w:asciiTheme="majorHAnsi" w:eastAsia="MS Mincho" w:hAnsiTheme="majorHAnsi"/>
          <w:b/>
          <w:lang w:val="pl-PL"/>
        </w:rPr>
        <w:t>ADZ.261.</w:t>
      </w:r>
      <w:r w:rsidR="004135CF" w:rsidRPr="00CD5B68">
        <w:rPr>
          <w:rFonts w:asciiTheme="majorHAnsi" w:eastAsia="MS Mincho" w:hAnsiTheme="majorHAnsi"/>
          <w:b/>
          <w:lang w:val="pl-PL"/>
        </w:rPr>
        <w:t>25.</w:t>
      </w:r>
      <w:r w:rsidR="004135CF" w:rsidRPr="00CD5B68" w:rsidDel="004135CF">
        <w:rPr>
          <w:rFonts w:asciiTheme="majorHAnsi" w:eastAsia="MS Mincho" w:hAnsiTheme="majorHAnsi"/>
          <w:b/>
          <w:lang w:val="pl-PL"/>
        </w:rPr>
        <w:t xml:space="preserve"> </w:t>
      </w:r>
      <w:r w:rsidR="002E3B6D" w:rsidRPr="00CD5B68">
        <w:rPr>
          <w:rFonts w:asciiTheme="majorHAnsi" w:eastAsia="MS Mincho" w:hAnsiTheme="majorHAnsi"/>
          <w:b/>
          <w:lang w:val="pl-PL"/>
        </w:rPr>
        <w:t>2018</w:t>
      </w:r>
      <w:r w:rsidRPr="00CD5B68">
        <w:rPr>
          <w:rFonts w:asciiTheme="majorHAnsi" w:eastAsia="MS Mincho" w:hAnsiTheme="majorHAnsi"/>
          <w:b/>
          <w:lang w:val="pl-PL"/>
        </w:rPr>
        <w:t>),</w:t>
      </w:r>
    </w:p>
    <w:p w14:paraId="30C8743D" w14:textId="77777777" w:rsidR="00CA2B01" w:rsidRPr="00744C4B" w:rsidRDefault="00CA2B01" w:rsidP="00744C4B">
      <w:pPr>
        <w:pStyle w:val="normaltableau"/>
        <w:rPr>
          <w:rFonts w:asciiTheme="majorHAnsi" w:hAnsiTheme="majorHAnsi"/>
          <w:lang w:val="pl-PL" w:eastAsia="en-US"/>
        </w:rPr>
      </w:pPr>
      <w:r w:rsidRPr="00744C4B">
        <w:rPr>
          <w:rFonts w:asciiTheme="majorHAnsi" w:eastAsia="MS Mincho" w:hAnsiTheme="majorHAnsi"/>
          <w:lang w:val="pl-PL"/>
        </w:rPr>
        <w:t xml:space="preserve">zgodnie z warunkami i wymogami zawartymi w </w:t>
      </w:r>
      <w:r w:rsidR="00A570DE" w:rsidRPr="00744C4B">
        <w:rPr>
          <w:rFonts w:asciiTheme="majorHAnsi" w:eastAsia="MS Mincho" w:hAnsiTheme="majorHAnsi"/>
          <w:lang w:val="pl-PL"/>
        </w:rPr>
        <w:t>Specyfikacji Istotnych Warunków Zamówienia, zwanej dalej „SIWZ”</w:t>
      </w:r>
      <w:r w:rsidRPr="00744C4B">
        <w:rPr>
          <w:rFonts w:asciiTheme="majorHAnsi" w:eastAsia="MS Mincho" w:hAnsiTheme="majorHAnsi"/>
          <w:lang w:val="pl-PL"/>
        </w:rPr>
        <w:t xml:space="preserve"> oraz </w:t>
      </w:r>
      <w:r w:rsidR="00A570DE" w:rsidRPr="00744C4B">
        <w:rPr>
          <w:rFonts w:asciiTheme="majorHAnsi" w:eastAsia="MS Mincho" w:hAnsiTheme="majorHAnsi"/>
          <w:lang w:val="pl-PL"/>
        </w:rPr>
        <w:t xml:space="preserve">w </w:t>
      </w:r>
      <w:r w:rsidRPr="00744C4B">
        <w:rPr>
          <w:rFonts w:asciiTheme="majorHAnsi" w:eastAsia="MS Mincho" w:hAnsiTheme="majorHAnsi"/>
          <w:lang w:val="pl-PL"/>
        </w:rPr>
        <w:t>załącznikach do SIWZ</w:t>
      </w:r>
      <w:r w:rsidR="00A570DE" w:rsidRPr="00744C4B">
        <w:rPr>
          <w:rFonts w:asciiTheme="majorHAnsi" w:eastAsia="MS Mincho" w:hAnsiTheme="majorHAnsi"/>
          <w:lang w:val="pl-PL"/>
        </w:rPr>
        <w:t xml:space="preserve"> oferujemy</w:t>
      </w:r>
      <w:r w:rsidRPr="00744C4B">
        <w:rPr>
          <w:rFonts w:asciiTheme="majorHAnsi" w:eastAsia="MS Mincho" w:hAnsiTheme="majorHAnsi"/>
          <w:lang w:val="pl-PL"/>
        </w:rPr>
        <w:t>:</w:t>
      </w:r>
    </w:p>
    <w:p w14:paraId="15200528" w14:textId="77777777" w:rsidR="00CA2B01" w:rsidRPr="00744C4B" w:rsidRDefault="00CA2B01" w:rsidP="00744C4B">
      <w:pPr>
        <w:pStyle w:val="normaltableau"/>
        <w:rPr>
          <w:rFonts w:asciiTheme="majorHAnsi" w:hAnsiTheme="majorHAnsi"/>
          <w:b/>
          <w:i/>
          <w:lang w:val="pl-PL" w:eastAsia="en-US"/>
        </w:rPr>
      </w:pPr>
    </w:p>
    <w:p w14:paraId="08727D77" w14:textId="77777777" w:rsidR="00CA2B01" w:rsidRPr="00744C4B" w:rsidRDefault="00CA2B01" w:rsidP="0054208F">
      <w:pPr>
        <w:pStyle w:val="Akapitzlist"/>
        <w:numPr>
          <w:ilvl w:val="0"/>
          <w:numId w:val="8"/>
        </w:numPr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cena brutto opłaty transakcyjnej za wystawienie jednego biletu lotniczego zagranicznego lub krajowego w kwocie:</w:t>
      </w:r>
    </w:p>
    <w:p w14:paraId="2B43FEF8" w14:textId="77777777" w:rsidR="00CA2B01" w:rsidRPr="00744C4B" w:rsidRDefault="00CA2B01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6A994788" w14:textId="77777777" w:rsidR="00CA2B01" w:rsidRPr="00744C4B" w:rsidRDefault="00CA2B01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 xml:space="preserve"> …………………………….. (słownie: ……………..…………………………….… ), </w:t>
      </w:r>
    </w:p>
    <w:p w14:paraId="155A2BA3" w14:textId="77777777" w:rsidR="00CA2B01" w:rsidRPr="00744C4B" w:rsidRDefault="00CA2B01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3F48D006" w14:textId="77777777" w:rsidR="00CA2B01" w:rsidRPr="00744C4B" w:rsidRDefault="00CA2B01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i/>
          <w:sz w:val="22"/>
          <w:szCs w:val="22"/>
          <w:u w:val="single"/>
        </w:rPr>
      </w:pPr>
      <w:r w:rsidRPr="00744C4B">
        <w:rPr>
          <w:rFonts w:asciiTheme="majorHAnsi" w:hAnsiTheme="majorHAnsi"/>
          <w:i/>
          <w:sz w:val="22"/>
          <w:szCs w:val="22"/>
          <w:u w:val="single"/>
        </w:rPr>
        <w:t xml:space="preserve">Uwaga! </w:t>
      </w:r>
    </w:p>
    <w:p w14:paraId="67615EC7" w14:textId="77777777" w:rsidR="00CA2B01" w:rsidRDefault="00CA2B01" w:rsidP="00744C4B">
      <w:pPr>
        <w:pStyle w:val="Zwykytekst"/>
        <w:tabs>
          <w:tab w:val="num" w:pos="1193"/>
        </w:tabs>
        <w:spacing w:line="276" w:lineRule="auto"/>
        <w:ind w:left="720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Cena opłaty transakcyjnej musi być wyższa niż 0 zł i musi być podana w złotych polskich, cyfrowo i słownie, oraz określona z dokładnością do dwóch miejsc po przecinku.</w:t>
      </w:r>
      <w:r w:rsidRPr="00744C4B">
        <w:rPr>
          <w:rFonts w:asciiTheme="majorHAnsi" w:eastAsia="MS Mincho" w:hAnsiTheme="majorHAnsi"/>
          <w:sz w:val="22"/>
          <w:szCs w:val="22"/>
        </w:rPr>
        <w:t xml:space="preserve"> Cena opłaty transakcyjnej za wystawienie jednego biletu powinna obejmować wszystkie koszty związane z realizacją zamówienia, a w szczególności: rezerwację, wystawienie </w:t>
      </w:r>
      <w:r w:rsidRPr="00744C4B">
        <w:rPr>
          <w:rFonts w:asciiTheme="majorHAnsi" w:eastAsia="MS Mincho" w:hAnsiTheme="majorHAnsi"/>
          <w:sz w:val="22"/>
          <w:szCs w:val="22"/>
        </w:rPr>
        <w:br/>
        <w:t>i sprzedaż biletów (</w:t>
      </w:r>
      <w:r w:rsidRPr="00744C4B">
        <w:rPr>
          <w:rFonts w:asciiTheme="majorHAnsi" w:hAnsiTheme="majorHAnsi"/>
          <w:sz w:val="22"/>
          <w:szCs w:val="22"/>
        </w:rPr>
        <w:t xml:space="preserve">nie wlicza się kosztu biletu wynikającego z taryfy przewoźnika) </w:t>
      </w:r>
      <w:r w:rsidRPr="00744C4B">
        <w:rPr>
          <w:rFonts w:asciiTheme="majorHAnsi" w:hAnsiTheme="majorHAnsi"/>
          <w:sz w:val="22"/>
          <w:szCs w:val="22"/>
        </w:rPr>
        <w:br/>
        <w:t>oraz pozostałymi kosztami, jakie poniesie Wykonawca z tytułu należytej realizacji przedmiotu zamówienia, zgodnie z wymaganiami określonymi w SIWZ, przy zastosowaniu podatku od towarów i usług (VAT), zgodn</w:t>
      </w:r>
      <w:r w:rsidR="00744C4B">
        <w:rPr>
          <w:rFonts w:asciiTheme="majorHAnsi" w:hAnsiTheme="majorHAnsi"/>
          <w:sz w:val="22"/>
          <w:szCs w:val="22"/>
        </w:rPr>
        <w:t>ie z obowiązującymi przepisami.</w:t>
      </w:r>
    </w:p>
    <w:p w14:paraId="1D7DE803" w14:textId="77777777" w:rsidR="00744C4B" w:rsidRDefault="00744C4B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023A8E44" w14:textId="77777777" w:rsidR="00CA2B01" w:rsidRPr="00744C4B" w:rsidRDefault="00CA2B01" w:rsidP="0054208F">
      <w:pPr>
        <w:pStyle w:val="Akapitzlist"/>
        <w:numPr>
          <w:ilvl w:val="0"/>
          <w:numId w:val="8"/>
        </w:numPr>
        <w:tabs>
          <w:tab w:val="left" w:pos="720"/>
        </w:tabs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 xml:space="preserve">upust od ceny biletu lotniczego przewoźnika, przy sprzedaży biletu, w wysokości: </w:t>
      </w:r>
      <w:r w:rsidR="00744C4B">
        <w:rPr>
          <w:rFonts w:asciiTheme="majorHAnsi" w:hAnsiTheme="majorHAnsi"/>
          <w:sz w:val="22"/>
          <w:szCs w:val="22"/>
        </w:rPr>
        <w:t>……...%</w:t>
      </w:r>
    </w:p>
    <w:p w14:paraId="1B706BA5" w14:textId="77777777" w:rsidR="00CA2B01" w:rsidRPr="00744C4B" w:rsidRDefault="00CA2B01" w:rsidP="0054208F">
      <w:pPr>
        <w:pStyle w:val="Akapitzlist"/>
        <w:numPr>
          <w:ilvl w:val="0"/>
          <w:numId w:val="8"/>
        </w:numPr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lastRenderedPageBreak/>
        <w:t>Oświadczamy, że czas odpowiedzi na zapytanie dotyczące propozycji rezerwacji biletu lotniczego wynosi:</w:t>
      </w:r>
    </w:p>
    <w:p w14:paraId="42DE6179" w14:textId="77777777" w:rsidR="00CA2B01" w:rsidRPr="00744C4B" w:rsidRDefault="00CA2B01" w:rsidP="00744C4B">
      <w:pPr>
        <w:pStyle w:val="Akapitzlist"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684E4934" w14:textId="77777777" w:rsidR="00CA2B01" w:rsidRPr="00744C4B" w:rsidRDefault="00CA2B01" w:rsidP="00744C4B">
      <w:pPr>
        <w:pStyle w:val="Akapitzlist"/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maksymalnie …………………………. godziny.</w:t>
      </w:r>
    </w:p>
    <w:p w14:paraId="1E5B3F76" w14:textId="77777777" w:rsidR="00CA2B01" w:rsidRPr="00744C4B" w:rsidRDefault="00CA2B01" w:rsidP="00744C4B">
      <w:pPr>
        <w:pStyle w:val="Akapitzlist"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2D9E571A" w14:textId="77777777" w:rsidR="00CA2B01" w:rsidRPr="00744C4B" w:rsidRDefault="00CA2B01" w:rsidP="00744C4B">
      <w:pPr>
        <w:pStyle w:val="Akapitzlist"/>
        <w:spacing w:line="276" w:lineRule="auto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(wartości możliwe do wyboru: 1, 2, 3, lub 4 godziny – zgodnie z SIWZ).</w:t>
      </w:r>
    </w:p>
    <w:p w14:paraId="2E8053FE" w14:textId="77777777" w:rsidR="00CA2B01" w:rsidRPr="00744C4B" w:rsidRDefault="00CA2B01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</w:rPr>
      </w:pPr>
    </w:p>
    <w:p w14:paraId="0C22FF0F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akceptujemy w całości wszystkie warunki zawarte w SIWZ.</w:t>
      </w:r>
    </w:p>
    <w:p w14:paraId="359F9660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eastAsia="MS Mincho" w:hAnsiTheme="majorHAnsi"/>
          <w:bCs/>
          <w:sz w:val="22"/>
          <w:szCs w:val="22"/>
          <w:u w:val="single"/>
        </w:rPr>
        <w:t>Oświadczamy, iż oferujemy bilety wszystkich linii lotniczych zrzeszonych w IATA oraz tanich linii lotniczych.</w:t>
      </w:r>
    </w:p>
    <w:p w14:paraId="4658B5FE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powyższe ceny brutto zawierają wszystkie koszty, jakie ponosi Zamawiający w przypadku wyboru niniejszej oferty.</w:t>
      </w:r>
    </w:p>
    <w:p w14:paraId="544AB84D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zapoznaliśmy się z SIWZ oraz wzorem umowy w sprawie zamówienia publicznego i nie wnosimy do niej żadnych zastrzeżeń.</w:t>
      </w:r>
    </w:p>
    <w:p w14:paraId="518D3272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 xml:space="preserve">Oświadczamy, że </w:t>
      </w:r>
      <w:r w:rsidRPr="00744C4B">
        <w:rPr>
          <w:rFonts w:asciiTheme="majorHAnsi" w:hAnsiTheme="majorHAnsi"/>
          <w:sz w:val="22"/>
          <w:szCs w:val="22"/>
          <w:lang w:eastAsia="en-US"/>
        </w:rPr>
        <w:t>akceptujemy warunki gwarancji i płatności za zrealizowanie przedmiotu zamówienia określone w SIWZ.</w:t>
      </w:r>
    </w:p>
    <w:p w14:paraId="30D51C67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uzyskaliśmy wszelkie informacje niezbędne do prawidłowego przygotowania i złożenia niniejszej oferty.</w:t>
      </w:r>
    </w:p>
    <w:p w14:paraId="7AAF5EDA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jesteśmy związani niniejszą ofertą przez okres 30 dni od dnia upływu terminu składania ofert.</w:t>
      </w:r>
    </w:p>
    <w:p w14:paraId="34D6BD51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iż przewidujemy/nie przewidujemy powierzenie podwykonawcom realizacji zamówienia w zakresie</w:t>
      </w:r>
      <w:r w:rsidR="00A570DE" w:rsidRPr="00744C4B">
        <w:rPr>
          <w:rFonts w:asciiTheme="majorHAnsi" w:hAnsiTheme="majorHAnsi"/>
          <w:sz w:val="22"/>
          <w:szCs w:val="22"/>
          <w:lang w:eastAsia="en-US"/>
        </w:rPr>
        <w:t xml:space="preserve"> </w:t>
      </w:r>
      <w:r w:rsidRPr="00744C4B">
        <w:rPr>
          <w:rFonts w:asciiTheme="majorHAnsi" w:hAnsiTheme="majorHAnsi"/>
          <w:sz w:val="22"/>
          <w:szCs w:val="22"/>
          <w:lang w:eastAsia="en-US"/>
        </w:rPr>
        <w:t>……………………………………………………… ……………………………………………………………………………………….……</w:t>
      </w:r>
      <w:r w:rsidR="00A570DE" w:rsidRPr="00744C4B">
        <w:rPr>
          <w:rFonts w:asciiTheme="majorHAnsi" w:hAnsiTheme="majorHAnsi"/>
          <w:sz w:val="22"/>
          <w:szCs w:val="22"/>
          <w:lang w:eastAsia="en-US"/>
        </w:rPr>
        <w:t xml:space="preserve"> …………………………………………………………………………………………….</w:t>
      </w:r>
    </w:p>
    <w:p w14:paraId="2D29AA76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niniejsza oferta zawiera na stronach nr od ____ do ____ informacje  stanowiące tajemnicę przedsiębiorstwa w rozumieniu przepisów o zwalczaniu nieuczciwej konkurencji.</w:t>
      </w:r>
    </w:p>
    <w:p w14:paraId="327D4922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zapoznaliśmy się z postanowieniami umowy, określonymi w </w:t>
      </w:r>
      <w:r w:rsidR="005C1033" w:rsidRPr="00CD5B68">
        <w:rPr>
          <w:rFonts w:asciiTheme="majorHAnsi" w:hAnsiTheme="majorHAnsi"/>
          <w:sz w:val="22"/>
          <w:szCs w:val="22"/>
          <w:lang w:eastAsia="en-US"/>
        </w:rPr>
        <w:t xml:space="preserve">Załączniku nr 4 do </w:t>
      </w:r>
      <w:r w:rsidRPr="00CD5B68">
        <w:rPr>
          <w:rFonts w:asciiTheme="majorHAnsi" w:hAnsiTheme="majorHAnsi"/>
          <w:sz w:val="22"/>
          <w:szCs w:val="22"/>
          <w:lang w:eastAsia="en-US"/>
        </w:rPr>
        <w:t>SIWZ</w:t>
      </w:r>
      <w:r w:rsidRPr="00744C4B">
        <w:rPr>
          <w:rFonts w:asciiTheme="majorHAnsi" w:hAnsiTheme="majorHAnsi"/>
          <w:sz w:val="22"/>
          <w:szCs w:val="22"/>
          <w:lang w:eastAsia="en-US"/>
        </w:rPr>
        <w:t xml:space="preserve"> i zobowiązujemy się, w przypadku wyboru naszej oferty, do zawarcia umowy zgod</w:t>
      </w:r>
      <w:r w:rsidR="00A570DE" w:rsidRPr="00744C4B">
        <w:rPr>
          <w:rFonts w:asciiTheme="majorHAnsi" w:hAnsiTheme="majorHAnsi"/>
          <w:sz w:val="22"/>
          <w:szCs w:val="22"/>
          <w:lang w:eastAsia="en-US"/>
        </w:rPr>
        <w:t>nej z </w:t>
      </w:r>
      <w:r w:rsidRPr="00744C4B">
        <w:rPr>
          <w:rFonts w:asciiTheme="majorHAnsi" w:hAnsiTheme="majorHAnsi"/>
          <w:sz w:val="22"/>
          <w:szCs w:val="22"/>
          <w:lang w:eastAsia="en-US"/>
        </w:rPr>
        <w:t>niniejszą ofertą, na warunkach określonych w </w:t>
      </w:r>
      <w:r w:rsidR="005C1033" w:rsidRPr="00744C4B">
        <w:rPr>
          <w:rFonts w:asciiTheme="majorHAnsi" w:hAnsiTheme="majorHAnsi"/>
          <w:sz w:val="22"/>
          <w:szCs w:val="22"/>
          <w:lang w:eastAsia="en-US"/>
        </w:rPr>
        <w:t>SIWZ, w </w:t>
      </w:r>
      <w:r w:rsidRPr="00744C4B">
        <w:rPr>
          <w:rFonts w:asciiTheme="majorHAnsi" w:hAnsiTheme="majorHAnsi"/>
          <w:sz w:val="22"/>
          <w:szCs w:val="22"/>
          <w:lang w:eastAsia="en-US"/>
        </w:rPr>
        <w:t>miejscu i terminie wyznaczonym przez Zamawiającego.</w:t>
      </w:r>
    </w:p>
    <w:p w14:paraId="0B6B7625" w14:textId="77777777" w:rsidR="00744C4B" w:rsidRPr="00744C4B" w:rsidRDefault="00744C4B" w:rsidP="0054208F">
      <w:pPr>
        <w:pStyle w:val="Akapitzlist"/>
        <w:numPr>
          <w:ilvl w:val="3"/>
          <w:numId w:val="3"/>
        </w:numPr>
        <w:tabs>
          <w:tab w:val="left" w:pos="720"/>
        </w:tabs>
        <w:suppressAutoHyphens/>
        <w:spacing w:line="276" w:lineRule="auto"/>
        <w:ind w:left="567" w:hanging="567"/>
        <w:contextualSpacing w:val="0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, że wyrażam zgodę na przetwarzanie danych osobowych zawartych w niniejszej ofercie, zgodnie z klauzulą informacyjną umieszczoną w Rozdziale XX SIWZ oraz, że wypełniłem obowiązki informacyjne przewidziane w art. 13 lub art. 14 RODO wobec osób fizycznych, od których dane osobowe bezpośrednio lub pośrednio pozyskałem w celu ubiegania się o udzielenie zamówienia publicznego w niniejszym postępowaniu.</w:t>
      </w:r>
    </w:p>
    <w:p w14:paraId="34A02649" w14:textId="77777777" w:rsidR="00744C4B" w:rsidRPr="00744C4B" w:rsidRDefault="00744C4B" w:rsidP="002E5ABA">
      <w:pPr>
        <w:pStyle w:val="Akapitzlist"/>
        <w:suppressAutoHyphens/>
        <w:spacing w:line="276" w:lineRule="auto"/>
        <w:ind w:left="567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7EE984E0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fertę niniejszą składamy na _________ kolejno ponumerowanych stronach.</w:t>
      </w:r>
    </w:p>
    <w:p w14:paraId="5F9B74B8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Wnieśliśmy wadium o wartości ……………….  w formie…………………….., które należy zwrócić na nr konta ………………………………………………….………… (jeżeli dotyczy)*</w:t>
      </w:r>
      <w:r w:rsidR="00A570DE" w:rsidRPr="00744C4B">
        <w:rPr>
          <w:rFonts w:asciiTheme="majorHAnsi" w:hAnsiTheme="majorHAnsi"/>
          <w:sz w:val="22"/>
          <w:szCs w:val="22"/>
          <w:lang w:eastAsia="en-US"/>
        </w:rPr>
        <w:t>.</w:t>
      </w:r>
    </w:p>
    <w:p w14:paraId="69D98DAF" w14:textId="77777777" w:rsidR="00A570DE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 xml:space="preserve">WRAZ Z OFERTĄ składamy następujące oświadczenia i dokumenty: </w:t>
      </w:r>
    </w:p>
    <w:p w14:paraId="5A1D606B" w14:textId="77777777" w:rsidR="00A570DE" w:rsidRPr="00744C4B" w:rsidRDefault="00A570DE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a) ………………………………………………………….</w:t>
      </w:r>
    </w:p>
    <w:p w14:paraId="3408CDA7" w14:textId="77777777" w:rsidR="00A570DE" w:rsidRPr="00744C4B" w:rsidRDefault="00A570DE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b) ………………………………………………………….</w:t>
      </w:r>
    </w:p>
    <w:p w14:paraId="50C63EE8" w14:textId="77777777" w:rsidR="00A570DE" w:rsidRPr="00744C4B" w:rsidRDefault="00A570DE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c) ………………………………………………………….</w:t>
      </w:r>
      <w:r w:rsidR="00FB6250" w:rsidRPr="00744C4B">
        <w:rPr>
          <w:rFonts w:asciiTheme="majorHAnsi" w:hAnsiTheme="majorHAnsi"/>
          <w:sz w:val="22"/>
          <w:szCs w:val="22"/>
          <w:lang w:eastAsia="en-US"/>
        </w:rPr>
        <w:t xml:space="preserve"> itd.</w:t>
      </w:r>
    </w:p>
    <w:p w14:paraId="60682FCF" w14:textId="77777777" w:rsidR="00A570DE" w:rsidRPr="00744C4B" w:rsidRDefault="00A570DE" w:rsidP="00744C4B">
      <w:pPr>
        <w:pStyle w:val="Akapitzlist"/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17FEF6C3" w14:textId="77777777" w:rsidR="00CA2B01" w:rsidRPr="00744C4B" w:rsidRDefault="00CA2B01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567" w:hanging="567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Wszelką korespondencję związaną z niniejszym postępowaniem należy kierować do:</w:t>
      </w:r>
    </w:p>
    <w:p w14:paraId="2B4D5329" w14:textId="77777777" w:rsidR="00FB6250" w:rsidRPr="00744C4B" w:rsidRDefault="00FB6250" w:rsidP="00744C4B">
      <w:pPr>
        <w:pStyle w:val="Akapitzlist"/>
        <w:tabs>
          <w:tab w:val="left" w:pos="720"/>
        </w:tabs>
        <w:suppressAutoHyphens/>
        <w:spacing w:line="276" w:lineRule="auto"/>
        <w:ind w:left="567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507C07D6" w14:textId="77777777" w:rsidR="00CA2B01" w:rsidRPr="00744C4B" w:rsidRDefault="00CA2B01" w:rsidP="00744C4B">
      <w:pPr>
        <w:pStyle w:val="normaltableau"/>
        <w:spacing w:before="0" w:after="0" w:line="276" w:lineRule="auto"/>
        <w:ind w:left="720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 w:eastAsia="en-US"/>
        </w:rPr>
        <w:lastRenderedPageBreak/>
        <w:t>Imię i nazwisko: ……………………………………………</w:t>
      </w:r>
    </w:p>
    <w:p w14:paraId="41458292" w14:textId="77777777" w:rsidR="00CA2B01" w:rsidRPr="00744C4B" w:rsidRDefault="00CA2B01" w:rsidP="00744C4B">
      <w:pPr>
        <w:pStyle w:val="normaltableau"/>
        <w:spacing w:before="0" w:after="0" w:line="276" w:lineRule="auto"/>
        <w:ind w:left="720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 w:eastAsia="en-US"/>
        </w:rPr>
        <w:t>Adres: ………………………….…………………………...</w:t>
      </w:r>
    </w:p>
    <w:p w14:paraId="22AEEF1C" w14:textId="77777777" w:rsidR="00CA2B01" w:rsidRPr="00744C4B" w:rsidRDefault="00CA2B01" w:rsidP="00744C4B">
      <w:pPr>
        <w:pStyle w:val="normaltableau"/>
        <w:spacing w:before="0" w:after="0" w:line="276" w:lineRule="auto"/>
        <w:ind w:left="720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 w:eastAsia="en-US"/>
        </w:rPr>
        <w:t>Telefon…………………….. fax……………………………</w:t>
      </w:r>
    </w:p>
    <w:p w14:paraId="2C17D75F" w14:textId="77777777" w:rsidR="00CA2B01" w:rsidRPr="00744C4B" w:rsidRDefault="00CA2B01" w:rsidP="00744C4B">
      <w:pPr>
        <w:pStyle w:val="normaltableau"/>
        <w:spacing w:before="0" w:after="0" w:line="276" w:lineRule="auto"/>
        <w:ind w:left="720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 w:eastAsia="en-US"/>
        </w:rPr>
        <w:t>e-mail: ……………………………………………………..</w:t>
      </w:r>
      <w:r w:rsidR="00FB6250" w:rsidRPr="00744C4B">
        <w:rPr>
          <w:rFonts w:asciiTheme="majorHAnsi" w:hAnsiTheme="majorHAnsi"/>
          <w:lang w:val="pl-PL" w:eastAsia="en-US"/>
        </w:rPr>
        <w:t xml:space="preserve"> .</w:t>
      </w:r>
    </w:p>
    <w:p w14:paraId="29AE14F4" w14:textId="77777777" w:rsidR="00FB6250" w:rsidRPr="00744C4B" w:rsidRDefault="00FB6250" w:rsidP="0054208F">
      <w:pPr>
        <w:pStyle w:val="Akapitzlist"/>
        <w:numPr>
          <w:ilvl w:val="3"/>
          <w:numId w:val="3"/>
        </w:numPr>
        <w:tabs>
          <w:tab w:val="clear" w:pos="2880"/>
          <w:tab w:val="left" w:pos="720"/>
        </w:tabs>
        <w:suppressAutoHyphens/>
        <w:spacing w:line="276" w:lineRule="auto"/>
        <w:ind w:left="709" w:hanging="709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OŚWIADCZAMY, że zgodnie z załączonym pełnomocnictwem Pełnomocnikiem do reprezentowania nas w postępowaniu lub reprezentowania nas w postępowaniu i zawarcia umowy jest:</w:t>
      </w:r>
    </w:p>
    <w:p w14:paraId="1666AC62" w14:textId="77777777" w:rsidR="00FB6250" w:rsidRPr="00744C4B" w:rsidRDefault="00FB6250" w:rsidP="00744C4B">
      <w:pPr>
        <w:pStyle w:val="Akapitzlist"/>
        <w:suppressAutoHyphens/>
        <w:spacing w:line="276" w:lineRule="auto"/>
        <w:ind w:left="709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7BEFF9F9" w14:textId="77777777" w:rsidR="005C1033" w:rsidRPr="00744C4B" w:rsidRDefault="005C1033" w:rsidP="00744C4B">
      <w:pPr>
        <w:pStyle w:val="Akapitzlist"/>
        <w:suppressAutoHyphens/>
        <w:spacing w:line="276" w:lineRule="auto"/>
        <w:ind w:left="709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4055C583" w14:textId="77777777" w:rsidR="00FB6250" w:rsidRPr="00744C4B" w:rsidRDefault="00FB6250" w:rsidP="00744C4B">
      <w:pPr>
        <w:pStyle w:val="Akapitzlist"/>
        <w:suppressAutoHyphens/>
        <w:spacing w:line="276" w:lineRule="auto"/>
        <w:ind w:left="709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 xml:space="preserve"> …………………………………………………………………………….…………….</w:t>
      </w:r>
    </w:p>
    <w:p w14:paraId="3586F667" w14:textId="77777777" w:rsidR="00FB6250" w:rsidRPr="00744C4B" w:rsidRDefault="00FB6250" w:rsidP="00744C4B">
      <w:pPr>
        <w:pStyle w:val="Akapitzlist"/>
        <w:tabs>
          <w:tab w:val="left" w:pos="720"/>
        </w:tabs>
        <w:suppressAutoHyphens/>
        <w:spacing w:line="276" w:lineRule="auto"/>
        <w:jc w:val="both"/>
        <w:rPr>
          <w:rFonts w:asciiTheme="majorHAnsi" w:hAnsiTheme="majorHAnsi"/>
          <w:sz w:val="22"/>
          <w:szCs w:val="22"/>
          <w:lang w:eastAsia="en-US"/>
        </w:rPr>
      </w:pPr>
      <w:r w:rsidRPr="00744C4B">
        <w:rPr>
          <w:rFonts w:asciiTheme="majorHAnsi" w:hAnsiTheme="majorHAnsi"/>
          <w:sz w:val="22"/>
          <w:szCs w:val="22"/>
          <w:lang w:eastAsia="en-US"/>
        </w:rPr>
        <w:t>(Wypełniają jedynie przedsiębiorcy składający wspólną ofertę lub wykonawcy, którzy w powyższych zakresie ustanowili pełnomocnictwo)</w:t>
      </w:r>
    </w:p>
    <w:p w14:paraId="15A78FA8" w14:textId="77777777" w:rsidR="00CA2B01" w:rsidRPr="00744C4B" w:rsidRDefault="00CA2B01" w:rsidP="00744C4B">
      <w:pPr>
        <w:pStyle w:val="Akapitzlist"/>
        <w:tabs>
          <w:tab w:val="left" w:pos="720"/>
        </w:tabs>
        <w:suppressAutoHyphens/>
        <w:spacing w:line="276" w:lineRule="auto"/>
        <w:ind w:left="2880"/>
        <w:jc w:val="both"/>
        <w:rPr>
          <w:rFonts w:asciiTheme="majorHAnsi" w:hAnsiTheme="majorHAnsi"/>
          <w:sz w:val="22"/>
          <w:szCs w:val="22"/>
          <w:lang w:eastAsia="en-US"/>
        </w:rPr>
      </w:pPr>
    </w:p>
    <w:p w14:paraId="583EE963" w14:textId="77777777" w:rsidR="00CA2B01" w:rsidRPr="00744C4B" w:rsidRDefault="00CA2B01" w:rsidP="00744C4B">
      <w:pPr>
        <w:spacing w:line="276" w:lineRule="auto"/>
        <w:jc w:val="both"/>
        <w:outlineLvl w:val="0"/>
        <w:rPr>
          <w:rFonts w:asciiTheme="majorHAnsi" w:hAnsiTheme="majorHAnsi"/>
          <w:sz w:val="22"/>
          <w:szCs w:val="22"/>
        </w:rPr>
      </w:pPr>
    </w:p>
    <w:p w14:paraId="008C4E24" w14:textId="77777777" w:rsidR="005C1033" w:rsidRPr="00744C4B" w:rsidRDefault="005C1033" w:rsidP="00744C4B">
      <w:pPr>
        <w:spacing w:line="276" w:lineRule="auto"/>
        <w:jc w:val="both"/>
        <w:outlineLvl w:val="0"/>
        <w:rPr>
          <w:rFonts w:asciiTheme="majorHAnsi" w:hAnsiTheme="majorHAnsi"/>
          <w:sz w:val="22"/>
          <w:szCs w:val="22"/>
        </w:rPr>
      </w:pPr>
    </w:p>
    <w:p w14:paraId="219E6005" w14:textId="77777777" w:rsidR="00CA2B01" w:rsidRPr="00744C4B" w:rsidRDefault="00CA2B01" w:rsidP="00744C4B">
      <w:pPr>
        <w:pStyle w:val="normaltableau"/>
        <w:spacing w:before="0" w:after="0" w:line="276" w:lineRule="auto"/>
        <w:rPr>
          <w:rFonts w:asciiTheme="majorHAnsi" w:hAnsiTheme="majorHAnsi"/>
          <w:lang w:val="pl-PL" w:eastAsia="en-US"/>
        </w:rPr>
      </w:pPr>
      <w:r w:rsidRPr="00744C4B">
        <w:rPr>
          <w:rFonts w:asciiTheme="majorHAnsi" w:hAnsiTheme="majorHAnsi"/>
          <w:lang w:val="pl-PL"/>
        </w:rPr>
        <w:t xml:space="preserve">  </w:t>
      </w:r>
      <w:r w:rsidRPr="00744C4B">
        <w:rPr>
          <w:rFonts w:asciiTheme="majorHAnsi" w:hAnsiTheme="majorHAnsi"/>
          <w:lang w:val="pl-PL" w:eastAsia="en-US"/>
        </w:rPr>
        <w:t xml:space="preserve">………………….., dnia …...…….. </w:t>
      </w:r>
      <w:r w:rsidR="002E3B6D" w:rsidRPr="00744C4B">
        <w:rPr>
          <w:rFonts w:asciiTheme="majorHAnsi" w:hAnsiTheme="majorHAnsi"/>
          <w:lang w:val="pl-PL" w:eastAsia="en-US"/>
        </w:rPr>
        <w:t xml:space="preserve">2018 </w:t>
      </w:r>
      <w:r w:rsidR="00FB6250" w:rsidRPr="00744C4B">
        <w:rPr>
          <w:rFonts w:asciiTheme="majorHAnsi" w:hAnsiTheme="majorHAnsi"/>
          <w:lang w:val="pl-PL" w:eastAsia="en-US"/>
        </w:rPr>
        <w:t xml:space="preserve">roku   </w:t>
      </w:r>
      <w:r w:rsidRPr="00744C4B">
        <w:rPr>
          <w:rFonts w:asciiTheme="majorHAnsi" w:hAnsiTheme="majorHAnsi"/>
          <w:lang w:val="pl-PL" w:eastAsia="en-US"/>
        </w:rPr>
        <w:t xml:space="preserve">                 </w:t>
      </w:r>
      <w:r w:rsidRPr="00744C4B">
        <w:rPr>
          <w:rFonts w:asciiTheme="majorHAnsi" w:hAnsiTheme="majorHAnsi"/>
          <w:lang w:val="pl-PL"/>
        </w:rPr>
        <w:t>………………………………………</w:t>
      </w:r>
      <w:r w:rsidR="00744C4B">
        <w:rPr>
          <w:rFonts w:asciiTheme="majorHAnsi" w:hAnsiTheme="majorHAnsi"/>
          <w:lang w:val="pl-PL"/>
        </w:rPr>
        <w:t>………………………..</w:t>
      </w:r>
      <w:r w:rsidRPr="00744C4B">
        <w:rPr>
          <w:rFonts w:asciiTheme="majorHAnsi" w:hAnsiTheme="majorHAnsi"/>
          <w:lang w:val="pl-PL"/>
        </w:rPr>
        <w:t>..</w:t>
      </w:r>
    </w:p>
    <w:p w14:paraId="53D66859" w14:textId="77777777" w:rsidR="00CA2B01" w:rsidRPr="00744C4B" w:rsidRDefault="00CA2B01" w:rsidP="00744C4B">
      <w:pPr>
        <w:spacing w:line="276" w:lineRule="auto"/>
        <w:ind w:left="4395"/>
        <w:jc w:val="center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Podpis(-y) osoby(osób) wskazanej(-ych)</w:t>
      </w:r>
    </w:p>
    <w:p w14:paraId="636DFD14" w14:textId="77777777" w:rsidR="00CA2B01" w:rsidRPr="00744C4B" w:rsidRDefault="00CA2B01" w:rsidP="00744C4B">
      <w:pPr>
        <w:spacing w:line="276" w:lineRule="auto"/>
        <w:ind w:left="4395"/>
        <w:jc w:val="center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w dokumencie uprawniającym do występowania</w:t>
      </w:r>
    </w:p>
    <w:p w14:paraId="0D92C93A" w14:textId="77777777" w:rsidR="00CA2B01" w:rsidRPr="00744C4B" w:rsidRDefault="00CA2B01" w:rsidP="00744C4B">
      <w:pPr>
        <w:spacing w:line="276" w:lineRule="auto"/>
        <w:ind w:left="4395"/>
        <w:jc w:val="center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w obrocie prawnym lub posiadającej(-ych) pełnomocnictwo(-a).</w:t>
      </w:r>
    </w:p>
    <w:p w14:paraId="533E6B32" w14:textId="77777777" w:rsidR="00CA2B01" w:rsidRPr="00744C4B" w:rsidRDefault="00CA2B01" w:rsidP="00744C4B">
      <w:pPr>
        <w:spacing w:line="276" w:lineRule="auto"/>
        <w:ind w:left="4395"/>
        <w:jc w:val="center"/>
        <w:rPr>
          <w:rFonts w:asciiTheme="majorHAnsi" w:hAnsiTheme="majorHAnsi"/>
          <w:sz w:val="22"/>
          <w:szCs w:val="22"/>
        </w:rPr>
      </w:pPr>
      <w:r w:rsidRPr="00744C4B">
        <w:rPr>
          <w:rFonts w:asciiTheme="majorHAnsi" w:hAnsiTheme="majorHAnsi"/>
          <w:sz w:val="22"/>
          <w:szCs w:val="22"/>
        </w:rPr>
        <w:t>(Zalecany czytelny podpis(-y) lub podpis(-y) i pieczątka(-i) z  imieniem i nazwiskiem).*</w:t>
      </w:r>
      <w:bookmarkStart w:id="0" w:name="_GoBack"/>
      <w:bookmarkEnd w:id="0"/>
    </w:p>
    <w:sectPr w:rsidR="00CA2B01" w:rsidRPr="00744C4B" w:rsidSect="003F7AC6">
      <w:headerReference w:type="default" r:id="rId8"/>
      <w:footerReference w:type="default" r:id="rId9"/>
      <w:pgSz w:w="11906" w:h="16838" w:code="9"/>
      <w:pgMar w:top="1293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BD5545" w14:textId="77777777" w:rsidR="00F01DA5" w:rsidRDefault="00F01DA5" w:rsidP="006239B3">
      <w:r>
        <w:separator/>
      </w:r>
    </w:p>
  </w:endnote>
  <w:endnote w:type="continuationSeparator" w:id="0">
    <w:p w14:paraId="32CD81D9" w14:textId="77777777" w:rsidR="00F01DA5" w:rsidRDefault="00F01DA5" w:rsidP="0062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2FD637" w14:textId="77777777" w:rsidR="00153BE2" w:rsidRPr="00314A9E" w:rsidRDefault="00153BE2" w:rsidP="00CD1EF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33EC4E" w14:textId="77777777" w:rsidR="00F01DA5" w:rsidRDefault="00F01DA5" w:rsidP="006239B3">
      <w:r>
        <w:separator/>
      </w:r>
    </w:p>
  </w:footnote>
  <w:footnote w:type="continuationSeparator" w:id="0">
    <w:p w14:paraId="684AFB1A" w14:textId="77777777" w:rsidR="00F01DA5" w:rsidRDefault="00F01DA5" w:rsidP="00623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500EB" w14:textId="77777777" w:rsidR="00153BE2" w:rsidRPr="00A32C43" w:rsidRDefault="00153BE2" w:rsidP="00462A07">
    <w:pPr>
      <w:pStyle w:val="Nagwek"/>
      <w:jc w:val="right"/>
      <w:rPr>
        <w:szCs w:val="20"/>
      </w:rPr>
    </w:pPr>
    <w:r>
      <w:rPr>
        <w:szCs w:val="20"/>
      </w:rPr>
      <w:t>Nr sprawy: ADZ.</w:t>
    </w:r>
    <w:r w:rsidRPr="00744C4B">
      <w:rPr>
        <w:szCs w:val="20"/>
      </w:rPr>
      <w:t>261.25.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-218"/>
        </w:tabs>
        <w:ind w:left="574" w:hanging="432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ascii="Symbol" w:hAnsi="Symbol" w:cs="StarSymbol"/>
        <w:sz w:val="18"/>
        <w:szCs w:val="18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Symbol" w:hAnsi="Symbol" w:cs="StarSymbol"/>
        <w:sz w:val="18"/>
        <w:szCs w:val="18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Symbol" w:hAnsi="Symbol" w:cs="StarSymbol"/>
        <w:sz w:val="18"/>
        <w:szCs w:val="18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Symbol" w:hAnsi="Symbol" w:cs="StarSymbol"/>
        <w:sz w:val="18"/>
        <w:szCs w:val="18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Symbol" w:hAnsi="Symbol" w:cs="StarSymbol"/>
        <w:sz w:val="18"/>
        <w:szCs w:val="18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0000000A"/>
    <w:multiLevelType w:val="multilevel"/>
    <w:tmpl w:val="0000000A"/>
    <w:name w:val="WW8Num11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cs="Times New Roman"/>
        <w:b w:val="0"/>
        <w:bCs w:val="0"/>
      </w:rPr>
    </w:lvl>
    <w:lvl w:ilvl="2">
      <w:start w:val="2"/>
      <w:numFmt w:val="decimal"/>
      <w:lvlText w:val="%1.%2.%3."/>
      <w:lvlJc w:val="left"/>
      <w:pPr>
        <w:tabs>
          <w:tab w:val="num" w:pos="1070"/>
        </w:tabs>
        <w:ind w:left="1070" w:hanging="360"/>
      </w:pPr>
      <w:rPr>
        <w:rFonts w:cs="Times New Roman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5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6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7" w15:restartNumberingAfterBreak="0">
    <w:nsid w:val="014603A4"/>
    <w:multiLevelType w:val="multilevel"/>
    <w:tmpl w:val="B9B86DE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60E05DB"/>
    <w:multiLevelType w:val="hybridMultilevel"/>
    <w:tmpl w:val="ADC88270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99"/>
        </w:tabs>
        <w:ind w:left="179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19"/>
        </w:tabs>
        <w:ind w:left="251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39"/>
        </w:tabs>
        <w:ind w:left="323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59"/>
        </w:tabs>
        <w:ind w:left="395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79"/>
        </w:tabs>
        <w:ind w:left="467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99"/>
        </w:tabs>
        <w:ind w:left="539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19"/>
        </w:tabs>
        <w:ind w:left="611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39"/>
        </w:tabs>
        <w:ind w:left="6839" w:hanging="180"/>
      </w:pPr>
      <w:rPr>
        <w:rFonts w:cs="Times New Roman"/>
      </w:rPr>
    </w:lvl>
  </w:abstractNum>
  <w:abstractNum w:abstractNumId="9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0E730210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1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2" w15:restartNumberingAfterBreak="0">
    <w:nsid w:val="120620F9"/>
    <w:multiLevelType w:val="hybridMultilevel"/>
    <w:tmpl w:val="3156F9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972ABD"/>
    <w:multiLevelType w:val="hybridMultilevel"/>
    <w:tmpl w:val="95961160"/>
    <w:lvl w:ilvl="0" w:tplc="0B5ADA2E">
      <w:start w:val="1"/>
      <w:numFmt w:val="lowerLetter"/>
      <w:lvlText w:val="%1)"/>
      <w:lvlJc w:val="left"/>
      <w:pPr>
        <w:tabs>
          <w:tab w:val="num" w:pos="723"/>
        </w:tabs>
        <w:ind w:left="723" w:hanging="363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3"/>
        </w:tabs>
        <w:ind w:left="360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  <w:rPr>
        <w:rFonts w:cs="Times New Roman"/>
      </w:rPr>
    </w:lvl>
  </w:abstractNum>
  <w:abstractNum w:abstractNumId="14" w15:restartNumberingAfterBreak="0">
    <w:nsid w:val="19C847C7"/>
    <w:multiLevelType w:val="hybridMultilevel"/>
    <w:tmpl w:val="CBBEBCAC"/>
    <w:lvl w:ilvl="0" w:tplc="92C61ED2">
      <w:start w:val="1"/>
      <w:numFmt w:val="decimal"/>
      <w:lvlText w:val="%1."/>
      <w:lvlJc w:val="right"/>
      <w:pPr>
        <w:tabs>
          <w:tab w:val="num" w:pos="1770"/>
        </w:tabs>
        <w:ind w:left="1770" w:hanging="510"/>
      </w:pPr>
      <w:rPr>
        <w:rFonts w:cs="Times New Roman" w:hint="default"/>
      </w:rPr>
    </w:lvl>
    <w:lvl w:ilvl="1" w:tplc="B484A0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32DCA8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D65AF40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BEC3C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D852740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320E8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B15A5B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CC50D75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5" w15:restartNumberingAfterBreak="0">
    <w:nsid w:val="1EF13AC7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6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17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9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E35E0F"/>
    <w:multiLevelType w:val="multilevel"/>
    <w:tmpl w:val="95F67CB2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1" w15:restartNumberingAfterBreak="0">
    <w:nsid w:val="27DE2CC6"/>
    <w:multiLevelType w:val="hybridMultilevel"/>
    <w:tmpl w:val="F918C578"/>
    <w:lvl w:ilvl="0" w:tplc="B38470A6">
      <w:start w:val="1"/>
      <w:numFmt w:val="lowerLetter"/>
      <w:lvlText w:val="%1)"/>
      <w:lvlJc w:val="left"/>
      <w:pPr>
        <w:ind w:left="1065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  <w:rPr>
        <w:rFonts w:cs="Times New Roman"/>
      </w:rPr>
    </w:lvl>
  </w:abstractNum>
  <w:abstractNum w:abstractNumId="22" w15:restartNumberingAfterBreak="0">
    <w:nsid w:val="2B563F50"/>
    <w:multiLevelType w:val="hybridMultilevel"/>
    <w:tmpl w:val="31A4C96E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27846D86">
      <w:start w:val="1"/>
      <w:numFmt w:val="decimal"/>
      <w:lvlText w:val="%2."/>
      <w:lvlJc w:val="right"/>
      <w:pPr>
        <w:tabs>
          <w:tab w:val="num" w:pos="1193"/>
        </w:tabs>
        <w:ind w:left="1193" w:hanging="113"/>
      </w:pPr>
      <w:rPr>
        <w:rFonts w:asciiTheme="majorHAnsi" w:eastAsia="Times New Roman" w:hAnsiTheme="majorHAnsi"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24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312E7934"/>
    <w:multiLevelType w:val="multilevel"/>
    <w:tmpl w:val="331067D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cs="Times New Roman" w:hint="default"/>
      </w:rPr>
    </w:lvl>
  </w:abstractNum>
  <w:abstractNum w:abstractNumId="26" w15:restartNumberingAfterBreak="0">
    <w:nsid w:val="32FB7DF1"/>
    <w:multiLevelType w:val="hybridMultilevel"/>
    <w:tmpl w:val="C06C89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4201E4"/>
    <w:multiLevelType w:val="hybridMultilevel"/>
    <w:tmpl w:val="89761D1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0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3E405BE8"/>
    <w:multiLevelType w:val="hybridMultilevel"/>
    <w:tmpl w:val="FE92DCE2"/>
    <w:lvl w:ilvl="0" w:tplc="C854F30A">
      <w:start w:val="1"/>
      <w:numFmt w:val="lowerLetter"/>
      <w:lvlText w:val="%1)"/>
      <w:lvlJc w:val="left"/>
      <w:pPr>
        <w:ind w:left="180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2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E9085F"/>
    <w:multiLevelType w:val="multilevel"/>
    <w:tmpl w:val="7EB2046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4" w15:restartNumberingAfterBreak="0">
    <w:nsid w:val="401534F4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5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413B270E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7" w15:restartNumberingAfterBreak="0">
    <w:nsid w:val="43694915"/>
    <w:multiLevelType w:val="multilevel"/>
    <w:tmpl w:val="0B24B68E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553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8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9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40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 w15:restartNumberingAfterBreak="0">
    <w:nsid w:val="4BF41F7D"/>
    <w:multiLevelType w:val="hybridMultilevel"/>
    <w:tmpl w:val="2312F2F0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2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3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44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5" w15:restartNumberingAfterBreak="0">
    <w:nsid w:val="58C96129"/>
    <w:multiLevelType w:val="multilevel"/>
    <w:tmpl w:val="390AA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46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47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0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76FD27A3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77682433"/>
    <w:multiLevelType w:val="hybridMultilevel"/>
    <w:tmpl w:val="CB9CB0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84E1021"/>
    <w:multiLevelType w:val="hybridMultilevel"/>
    <w:tmpl w:val="F91098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53"/>
  </w:num>
  <w:num w:numId="4">
    <w:abstractNumId w:val="31"/>
  </w:num>
  <w:num w:numId="5">
    <w:abstractNumId w:val="54"/>
  </w:num>
  <w:num w:numId="6">
    <w:abstractNumId w:val="41"/>
  </w:num>
  <w:num w:numId="7">
    <w:abstractNumId w:val="44"/>
  </w:num>
  <w:num w:numId="8">
    <w:abstractNumId w:val="35"/>
  </w:num>
  <w:num w:numId="9">
    <w:abstractNumId w:val="38"/>
  </w:num>
  <w:num w:numId="10">
    <w:abstractNumId w:val="47"/>
  </w:num>
  <w:num w:numId="11">
    <w:abstractNumId w:val="17"/>
  </w:num>
  <w:num w:numId="12">
    <w:abstractNumId w:val="11"/>
  </w:num>
  <w:num w:numId="13">
    <w:abstractNumId w:val="42"/>
  </w:num>
  <w:num w:numId="14">
    <w:abstractNumId w:val="13"/>
  </w:num>
  <w:num w:numId="15">
    <w:abstractNumId w:val="52"/>
  </w:num>
  <w:num w:numId="16">
    <w:abstractNumId w:val="24"/>
  </w:num>
  <w:num w:numId="17">
    <w:abstractNumId w:val="16"/>
  </w:num>
  <w:num w:numId="18">
    <w:abstractNumId w:val="39"/>
  </w:num>
  <w:num w:numId="19">
    <w:abstractNumId w:val="15"/>
  </w:num>
  <w:num w:numId="20">
    <w:abstractNumId w:val="43"/>
  </w:num>
  <w:num w:numId="21">
    <w:abstractNumId w:val="45"/>
  </w:num>
  <w:num w:numId="22">
    <w:abstractNumId w:val="49"/>
  </w:num>
  <w:num w:numId="23">
    <w:abstractNumId w:val="36"/>
  </w:num>
  <w:num w:numId="24">
    <w:abstractNumId w:val="10"/>
  </w:num>
  <w:num w:numId="25">
    <w:abstractNumId w:val="48"/>
  </w:num>
  <w:num w:numId="26">
    <w:abstractNumId w:val="46"/>
  </w:num>
  <w:num w:numId="27">
    <w:abstractNumId w:val="23"/>
  </w:num>
  <w:num w:numId="28">
    <w:abstractNumId w:val="34"/>
  </w:num>
  <w:num w:numId="29">
    <w:abstractNumId w:val="30"/>
  </w:num>
  <w:num w:numId="30">
    <w:abstractNumId w:val="8"/>
  </w:num>
  <w:num w:numId="31">
    <w:abstractNumId w:val="25"/>
  </w:num>
  <w:num w:numId="32">
    <w:abstractNumId w:val="55"/>
  </w:num>
  <w:num w:numId="33">
    <w:abstractNumId w:val="20"/>
  </w:num>
  <w:num w:numId="34">
    <w:abstractNumId w:val="21"/>
  </w:num>
  <w:num w:numId="35">
    <w:abstractNumId w:val="0"/>
  </w:num>
  <w:num w:numId="36">
    <w:abstractNumId w:val="37"/>
  </w:num>
  <w:num w:numId="37">
    <w:abstractNumId w:val="33"/>
  </w:num>
  <w:num w:numId="38">
    <w:abstractNumId w:val="32"/>
  </w:num>
  <w:num w:numId="39">
    <w:abstractNumId w:val="28"/>
  </w:num>
  <w:num w:numId="40">
    <w:abstractNumId w:val="50"/>
  </w:num>
  <w:num w:numId="41">
    <w:abstractNumId w:val="19"/>
  </w:num>
  <w:num w:numId="42">
    <w:abstractNumId w:val="7"/>
  </w:num>
  <w:num w:numId="43">
    <w:abstractNumId w:val="12"/>
  </w:num>
  <w:num w:numId="44">
    <w:abstractNumId w:val="27"/>
  </w:num>
  <w:num w:numId="45">
    <w:abstractNumId w:val="2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LQ0MDIwMLI0MrFQ0lEKTi0uzszPAykwrgUASZgrFywAAAA=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661"/>
    <w:rsid w:val="000118B7"/>
    <w:rsid w:val="00011C5B"/>
    <w:rsid w:val="0001331C"/>
    <w:rsid w:val="00013449"/>
    <w:rsid w:val="000136FB"/>
    <w:rsid w:val="00014ABE"/>
    <w:rsid w:val="000152DF"/>
    <w:rsid w:val="00015598"/>
    <w:rsid w:val="00015753"/>
    <w:rsid w:val="00016619"/>
    <w:rsid w:val="00016F7B"/>
    <w:rsid w:val="00017D08"/>
    <w:rsid w:val="00020045"/>
    <w:rsid w:val="0002035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21CE"/>
    <w:rsid w:val="000327EE"/>
    <w:rsid w:val="00032E6A"/>
    <w:rsid w:val="00032E82"/>
    <w:rsid w:val="00033A5B"/>
    <w:rsid w:val="000358A4"/>
    <w:rsid w:val="00035A40"/>
    <w:rsid w:val="0003666D"/>
    <w:rsid w:val="00036DF6"/>
    <w:rsid w:val="00037590"/>
    <w:rsid w:val="00037A52"/>
    <w:rsid w:val="00037C13"/>
    <w:rsid w:val="00037D84"/>
    <w:rsid w:val="00037F31"/>
    <w:rsid w:val="00037F83"/>
    <w:rsid w:val="00040250"/>
    <w:rsid w:val="00041778"/>
    <w:rsid w:val="00041D50"/>
    <w:rsid w:val="00042873"/>
    <w:rsid w:val="00043240"/>
    <w:rsid w:val="00043309"/>
    <w:rsid w:val="00044129"/>
    <w:rsid w:val="00044EE7"/>
    <w:rsid w:val="00045831"/>
    <w:rsid w:val="00045B21"/>
    <w:rsid w:val="00046831"/>
    <w:rsid w:val="00046CC8"/>
    <w:rsid w:val="0004792A"/>
    <w:rsid w:val="0005025B"/>
    <w:rsid w:val="000510E9"/>
    <w:rsid w:val="00054196"/>
    <w:rsid w:val="0005505A"/>
    <w:rsid w:val="00055DA3"/>
    <w:rsid w:val="0005657F"/>
    <w:rsid w:val="000571F7"/>
    <w:rsid w:val="00057AF5"/>
    <w:rsid w:val="00060275"/>
    <w:rsid w:val="00060D3B"/>
    <w:rsid w:val="00061E32"/>
    <w:rsid w:val="00063717"/>
    <w:rsid w:val="00064A6A"/>
    <w:rsid w:val="0006525C"/>
    <w:rsid w:val="000703CA"/>
    <w:rsid w:val="000711E7"/>
    <w:rsid w:val="000714E0"/>
    <w:rsid w:val="000715FD"/>
    <w:rsid w:val="00071D99"/>
    <w:rsid w:val="0007202B"/>
    <w:rsid w:val="00072209"/>
    <w:rsid w:val="000722C1"/>
    <w:rsid w:val="000726F5"/>
    <w:rsid w:val="000735BA"/>
    <w:rsid w:val="00073E7F"/>
    <w:rsid w:val="00074D6E"/>
    <w:rsid w:val="00075CD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205C"/>
    <w:rsid w:val="000824F7"/>
    <w:rsid w:val="000835B1"/>
    <w:rsid w:val="00084B5C"/>
    <w:rsid w:val="000907D7"/>
    <w:rsid w:val="000910A6"/>
    <w:rsid w:val="000916DB"/>
    <w:rsid w:val="0009184B"/>
    <w:rsid w:val="00091CAF"/>
    <w:rsid w:val="00092058"/>
    <w:rsid w:val="0009463D"/>
    <w:rsid w:val="00094722"/>
    <w:rsid w:val="000957D0"/>
    <w:rsid w:val="00095EAB"/>
    <w:rsid w:val="0009671A"/>
    <w:rsid w:val="000970B8"/>
    <w:rsid w:val="00097207"/>
    <w:rsid w:val="00097842"/>
    <w:rsid w:val="000A0516"/>
    <w:rsid w:val="000A0D87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4F7E"/>
    <w:rsid w:val="000B5107"/>
    <w:rsid w:val="000B561F"/>
    <w:rsid w:val="000B5C5B"/>
    <w:rsid w:val="000B5CA9"/>
    <w:rsid w:val="000B78A9"/>
    <w:rsid w:val="000C0C8E"/>
    <w:rsid w:val="000C1D6F"/>
    <w:rsid w:val="000C2693"/>
    <w:rsid w:val="000C31E0"/>
    <w:rsid w:val="000C33A7"/>
    <w:rsid w:val="000C3741"/>
    <w:rsid w:val="000C39B4"/>
    <w:rsid w:val="000C3EEB"/>
    <w:rsid w:val="000C5093"/>
    <w:rsid w:val="000C50B8"/>
    <w:rsid w:val="000C554A"/>
    <w:rsid w:val="000C5837"/>
    <w:rsid w:val="000C61A0"/>
    <w:rsid w:val="000C752E"/>
    <w:rsid w:val="000D0B03"/>
    <w:rsid w:val="000D21EB"/>
    <w:rsid w:val="000D2D1E"/>
    <w:rsid w:val="000D336D"/>
    <w:rsid w:val="000D35BD"/>
    <w:rsid w:val="000D5B16"/>
    <w:rsid w:val="000D6037"/>
    <w:rsid w:val="000D6082"/>
    <w:rsid w:val="000D6DA4"/>
    <w:rsid w:val="000D6EAB"/>
    <w:rsid w:val="000E13AE"/>
    <w:rsid w:val="000E1DE8"/>
    <w:rsid w:val="000E222C"/>
    <w:rsid w:val="000E24B1"/>
    <w:rsid w:val="000E2BD4"/>
    <w:rsid w:val="000E3466"/>
    <w:rsid w:val="000E476B"/>
    <w:rsid w:val="000E4CA4"/>
    <w:rsid w:val="000E6AA2"/>
    <w:rsid w:val="000E7EA4"/>
    <w:rsid w:val="000E7EDE"/>
    <w:rsid w:val="000F0A0C"/>
    <w:rsid w:val="000F172C"/>
    <w:rsid w:val="000F189C"/>
    <w:rsid w:val="000F5A6A"/>
    <w:rsid w:val="000F739C"/>
    <w:rsid w:val="000F7618"/>
    <w:rsid w:val="000F7F10"/>
    <w:rsid w:val="00100336"/>
    <w:rsid w:val="0010120E"/>
    <w:rsid w:val="001023C3"/>
    <w:rsid w:val="00102B31"/>
    <w:rsid w:val="00103A1F"/>
    <w:rsid w:val="00103E75"/>
    <w:rsid w:val="001040B9"/>
    <w:rsid w:val="00104384"/>
    <w:rsid w:val="00104414"/>
    <w:rsid w:val="00104CC4"/>
    <w:rsid w:val="0010517E"/>
    <w:rsid w:val="0010539D"/>
    <w:rsid w:val="00105564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152A"/>
    <w:rsid w:val="00122AA6"/>
    <w:rsid w:val="00123086"/>
    <w:rsid w:val="001246A4"/>
    <w:rsid w:val="00124B78"/>
    <w:rsid w:val="001251F7"/>
    <w:rsid w:val="0012566F"/>
    <w:rsid w:val="00125F19"/>
    <w:rsid w:val="001262DD"/>
    <w:rsid w:val="00126BBE"/>
    <w:rsid w:val="0012730F"/>
    <w:rsid w:val="0012734C"/>
    <w:rsid w:val="00127AC2"/>
    <w:rsid w:val="00127AEC"/>
    <w:rsid w:val="00127DBC"/>
    <w:rsid w:val="00130DA3"/>
    <w:rsid w:val="00131492"/>
    <w:rsid w:val="0013152D"/>
    <w:rsid w:val="001320A0"/>
    <w:rsid w:val="001320E2"/>
    <w:rsid w:val="0013228E"/>
    <w:rsid w:val="001338B3"/>
    <w:rsid w:val="00134297"/>
    <w:rsid w:val="00134E45"/>
    <w:rsid w:val="00135D1F"/>
    <w:rsid w:val="00136E4B"/>
    <w:rsid w:val="0014104A"/>
    <w:rsid w:val="00141742"/>
    <w:rsid w:val="0014251C"/>
    <w:rsid w:val="00142712"/>
    <w:rsid w:val="00142A7F"/>
    <w:rsid w:val="0014350A"/>
    <w:rsid w:val="00143FFE"/>
    <w:rsid w:val="00144F4A"/>
    <w:rsid w:val="001450C8"/>
    <w:rsid w:val="001453AE"/>
    <w:rsid w:val="00145AB2"/>
    <w:rsid w:val="00145C89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BE2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5E9"/>
    <w:rsid w:val="00156618"/>
    <w:rsid w:val="001569DB"/>
    <w:rsid w:val="00157200"/>
    <w:rsid w:val="001573FC"/>
    <w:rsid w:val="001578B8"/>
    <w:rsid w:val="00160A1F"/>
    <w:rsid w:val="00160FE4"/>
    <w:rsid w:val="0016195A"/>
    <w:rsid w:val="001620AA"/>
    <w:rsid w:val="0016274F"/>
    <w:rsid w:val="00162D39"/>
    <w:rsid w:val="00163076"/>
    <w:rsid w:val="00164563"/>
    <w:rsid w:val="00164A6F"/>
    <w:rsid w:val="00164E5D"/>
    <w:rsid w:val="001653B8"/>
    <w:rsid w:val="0016548A"/>
    <w:rsid w:val="00165D68"/>
    <w:rsid w:val="001660BA"/>
    <w:rsid w:val="00166201"/>
    <w:rsid w:val="00167083"/>
    <w:rsid w:val="00167D61"/>
    <w:rsid w:val="00170160"/>
    <w:rsid w:val="001704EB"/>
    <w:rsid w:val="001708C7"/>
    <w:rsid w:val="0017205D"/>
    <w:rsid w:val="00172E99"/>
    <w:rsid w:val="00173055"/>
    <w:rsid w:val="001733AA"/>
    <w:rsid w:val="00173526"/>
    <w:rsid w:val="001737A3"/>
    <w:rsid w:val="001741C4"/>
    <w:rsid w:val="0017493A"/>
    <w:rsid w:val="00174BE6"/>
    <w:rsid w:val="00175ADF"/>
    <w:rsid w:val="00175D87"/>
    <w:rsid w:val="00176AD7"/>
    <w:rsid w:val="001773CA"/>
    <w:rsid w:val="0017746A"/>
    <w:rsid w:val="001775B8"/>
    <w:rsid w:val="0017763A"/>
    <w:rsid w:val="00177EFB"/>
    <w:rsid w:val="0018078A"/>
    <w:rsid w:val="001819DD"/>
    <w:rsid w:val="00182C53"/>
    <w:rsid w:val="001836AC"/>
    <w:rsid w:val="00185076"/>
    <w:rsid w:val="00186545"/>
    <w:rsid w:val="00187817"/>
    <w:rsid w:val="00187D9B"/>
    <w:rsid w:val="001907C2"/>
    <w:rsid w:val="00190BFC"/>
    <w:rsid w:val="0019262F"/>
    <w:rsid w:val="0019280C"/>
    <w:rsid w:val="00192AFF"/>
    <w:rsid w:val="00192EAC"/>
    <w:rsid w:val="00193586"/>
    <w:rsid w:val="00193E63"/>
    <w:rsid w:val="0019498C"/>
    <w:rsid w:val="0019517E"/>
    <w:rsid w:val="00196170"/>
    <w:rsid w:val="00196D35"/>
    <w:rsid w:val="00197453"/>
    <w:rsid w:val="0019786E"/>
    <w:rsid w:val="001A0965"/>
    <w:rsid w:val="001A0EF2"/>
    <w:rsid w:val="001A0FE2"/>
    <w:rsid w:val="001A2463"/>
    <w:rsid w:val="001A2546"/>
    <w:rsid w:val="001A3223"/>
    <w:rsid w:val="001A36DB"/>
    <w:rsid w:val="001A3760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1B12"/>
    <w:rsid w:val="001B287B"/>
    <w:rsid w:val="001B319A"/>
    <w:rsid w:val="001B3562"/>
    <w:rsid w:val="001B4171"/>
    <w:rsid w:val="001B45BB"/>
    <w:rsid w:val="001C0827"/>
    <w:rsid w:val="001C0AAB"/>
    <w:rsid w:val="001C0B5B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CBF"/>
    <w:rsid w:val="001D0078"/>
    <w:rsid w:val="001D296E"/>
    <w:rsid w:val="001D357A"/>
    <w:rsid w:val="001D3653"/>
    <w:rsid w:val="001D3BC7"/>
    <w:rsid w:val="001D453E"/>
    <w:rsid w:val="001D5221"/>
    <w:rsid w:val="001D59FA"/>
    <w:rsid w:val="001D6193"/>
    <w:rsid w:val="001D6B00"/>
    <w:rsid w:val="001E060A"/>
    <w:rsid w:val="001E12E3"/>
    <w:rsid w:val="001E1B34"/>
    <w:rsid w:val="001E26C6"/>
    <w:rsid w:val="001E3F5A"/>
    <w:rsid w:val="001E4106"/>
    <w:rsid w:val="001E57DE"/>
    <w:rsid w:val="001E5A33"/>
    <w:rsid w:val="001E6622"/>
    <w:rsid w:val="001E66CF"/>
    <w:rsid w:val="001E6FDA"/>
    <w:rsid w:val="001F123F"/>
    <w:rsid w:val="001F1DF3"/>
    <w:rsid w:val="001F2125"/>
    <w:rsid w:val="001F2911"/>
    <w:rsid w:val="001F2C25"/>
    <w:rsid w:val="001F3866"/>
    <w:rsid w:val="001F39EF"/>
    <w:rsid w:val="001F4878"/>
    <w:rsid w:val="001F4FDD"/>
    <w:rsid w:val="001F541B"/>
    <w:rsid w:val="001F6111"/>
    <w:rsid w:val="002000A3"/>
    <w:rsid w:val="00202DA8"/>
    <w:rsid w:val="0020311C"/>
    <w:rsid w:val="002048F1"/>
    <w:rsid w:val="00204F57"/>
    <w:rsid w:val="0020573D"/>
    <w:rsid w:val="00206A44"/>
    <w:rsid w:val="00206E90"/>
    <w:rsid w:val="002071CE"/>
    <w:rsid w:val="002103CC"/>
    <w:rsid w:val="002106A1"/>
    <w:rsid w:val="002106B7"/>
    <w:rsid w:val="00210975"/>
    <w:rsid w:val="0021116C"/>
    <w:rsid w:val="00211201"/>
    <w:rsid w:val="00211596"/>
    <w:rsid w:val="002118FF"/>
    <w:rsid w:val="00213366"/>
    <w:rsid w:val="00213831"/>
    <w:rsid w:val="00213E48"/>
    <w:rsid w:val="00213EA9"/>
    <w:rsid w:val="00215574"/>
    <w:rsid w:val="002157C9"/>
    <w:rsid w:val="00216778"/>
    <w:rsid w:val="00216960"/>
    <w:rsid w:val="00217273"/>
    <w:rsid w:val="00220398"/>
    <w:rsid w:val="0022144E"/>
    <w:rsid w:val="00221D17"/>
    <w:rsid w:val="00221E27"/>
    <w:rsid w:val="00221F81"/>
    <w:rsid w:val="0022375C"/>
    <w:rsid w:val="00225DA3"/>
    <w:rsid w:val="00226DC5"/>
    <w:rsid w:val="00227146"/>
    <w:rsid w:val="002279CA"/>
    <w:rsid w:val="00230314"/>
    <w:rsid w:val="002308B7"/>
    <w:rsid w:val="00230DEE"/>
    <w:rsid w:val="002319EF"/>
    <w:rsid w:val="00231B1A"/>
    <w:rsid w:val="00231C4E"/>
    <w:rsid w:val="0023303C"/>
    <w:rsid w:val="002339BF"/>
    <w:rsid w:val="0023470B"/>
    <w:rsid w:val="00234873"/>
    <w:rsid w:val="002348BC"/>
    <w:rsid w:val="00235FD6"/>
    <w:rsid w:val="002369B1"/>
    <w:rsid w:val="0023797A"/>
    <w:rsid w:val="00237B41"/>
    <w:rsid w:val="00237C07"/>
    <w:rsid w:val="00240C77"/>
    <w:rsid w:val="00241D88"/>
    <w:rsid w:val="00242511"/>
    <w:rsid w:val="00242C8C"/>
    <w:rsid w:val="00243AD2"/>
    <w:rsid w:val="00244EE4"/>
    <w:rsid w:val="00245740"/>
    <w:rsid w:val="00245961"/>
    <w:rsid w:val="00245B40"/>
    <w:rsid w:val="00245F44"/>
    <w:rsid w:val="00246C5E"/>
    <w:rsid w:val="0025177F"/>
    <w:rsid w:val="00252C31"/>
    <w:rsid w:val="00255064"/>
    <w:rsid w:val="00255BA2"/>
    <w:rsid w:val="00256446"/>
    <w:rsid w:val="002566B2"/>
    <w:rsid w:val="00256FE3"/>
    <w:rsid w:val="002572BF"/>
    <w:rsid w:val="00257E1F"/>
    <w:rsid w:val="00260624"/>
    <w:rsid w:val="00260704"/>
    <w:rsid w:val="00260AAE"/>
    <w:rsid w:val="00263424"/>
    <w:rsid w:val="00264274"/>
    <w:rsid w:val="002647F1"/>
    <w:rsid w:val="00264C59"/>
    <w:rsid w:val="00265485"/>
    <w:rsid w:val="00265A97"/>
    <w:rsid w:val="0026676E"/>
    <w:rsid w:val="0026679E"/>
    <w:rsid w:val="00266C28"/>
    <w:rsid w:val="00266EA4"/>
    <w:rsid w:val="00267A28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4510"/>
    <w:rsid w:val="00275581"/>
    <w:rsid w:val="00275603"/>
    <w:rsid w:val="00275D04"/>
    <w:rsid w:val="002765FE"/>
    <w:rsid w:val="002779E6"/>
    <w:rsid w:val="00280DF1"/>
    <w:rsid w:val="0028107F"/>
    <w:rsid w:val="0028153D"/>
    <w:rsid w:val="0028188F"/>
    <w:rsid w:val="00281B0D"/>
    <w:rsid w:val="0028231C"/>
    <w:rsid w:val="00282DCD"/>
    <w:rsid w:val="00283976"/>
    <w:rsid w:val="00284F94"/>
    <w:rsid w:val="00286490"/>
    <w:rsid w:val="00286FA4"/>
    <w:rsid w:val="00287D88"/>
    <w:rsid w:val="00287DE5"/>
    <w:rsid w:val="00287FB8"/>
    <w:rsid w:val="00291E9A"/>
    <w:rsid w:val="0029220E"/>
    <w:rsid w:val="00292440"/>
    <w:rsid w:val="00292574"/>
    <w:rsid w:val="002936E4"/>
    <w:rsid w:val="00293D51"/>
    <w:rsid w:val="002941E5"/>
    <w:rsid w:val="00296D20"/>
    <w:rsid w:val="0029704E"/>
    <w:rsid w:val="002970A9"/>
    <w:rsid w:val="0029776D"/>
    <w:rsid w:val="002A2397"/>
    <w:rsid w:val="002A2B49"/>
    <w:rsid w:val="002A2D81"/>
    <w:rsid w:val="002A3604"/>
    <w:rsid w:val="002A3645"/>
    <w:rsid w:val="002A3E6A"/>
    <w:rsid w:val="002A477B"/>
    <w:rsid w:val="002A4DC9"/>
    <w:rsid w:val="002A6344"/>
    <w:rsid w:val="002B1158"/>
    <w:rsid w:val="002B1557"/>
    <w:rsid w:val="002B279E"/>
    <w:rsid w:val="002B2F55"/>
    <w:rsid w:val="002B33B0"/>
    <w:rsid w:val="002B34CF"/>
    <w:rsid w:val="002B4C57"/>
    <w:rsid w:val="002B4E24"/>
    <w:rsid w:val="002B545D"/>
    <w:rsid w:val="002B54EE"/>
    <w:rsid w:val="002B5C65"/>
    <w:rsid w:val="002B656F"/>
    <w:rsid w:val="002B66CB"/>
    <w:rsid w:val="002B69D9"/>
    <w:rsid w:val="002B7988"/>
    <w:rsid w:val="002B7AEF"/>
    <w:rsid w:val="002C08E0"/>
    <w:rsid w:val="002C1444"/>
    <w:rsid w:val="002C15A7"/>
    <w:rsid w:val="002C2A7A"/>
    <w:rsid w:val="002C310E"/>
    <w:rsid w:val="002C325C"/>
    <w:rsid w:val="002C3735"/>
    <w:rsid w:val="002C395E"/>
    <w:rsid w:val="002C45C8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D31"/>
    <w:rsid w:val="002D3E49"/>
    <w:rsid w:val="002D484C"/>
    <w:rsid w:val="002D4FF0"/>
    <w:rsid w:val="002D6BB8"/>
    <w:rsid w:val="002D6C42"/>
    <w:rsid w:val="002E0169"/>
    <w:rsid w:val="002E06DF"/>
    <w:rsid w:val="002E10F9"/>
    <w:rsid w:val="002E173E"/>
    <w:rsid w:val="002E1DC3"/>
    <w:rsid w:val="002E1F85"/>
    <w:rsid w:val="002E2F41"/>
    <w:rsid w:val="002E3878"/>
    <w:rsid w:val="002E3B6D"/>
    <w:rsid w:val="002E4706"/>
    <w:rsid w:val="002E5ABA"/>
    <w:rsid w:val="002E5C72"/>
    <w:rsid w:val="002E5CF6"/>
    <w:rsid w:val="002E5FFF"/>
    <w:rsid w:val="002E6C0A"/>
    <w:rsid w:val="002F0BEA"/>
    <w:rsid w:val="002F10D6"/>
    <w:rsid w:val="002F1A49"/>
    <w:rsid w:val="002F1AFA"/>
    <w:rsid w:val="002F2438"/>
    <w:rsid w:val="002F2FB5"/>
    <w:rsid w:val="002F35D0"/>
    <w:rsid w:val="002F4F98"/>
    <w:rsid w:val="002F5701"/>
    <w:rsid w:val="002F5B9E"/>
    <w:rsid w:val="002F7FB6"/>
    <w:rsid w:val="00300540"/>
    <w:rsid w:val="00300808"/>
    <w:rsid w:val="00300D2C"/>
    <w:rsid w:val="00301C45"/>
    <w:rsid w:val="0030283D"/>
    <w:rsid w:val="00303959"/>
    <w:rsid w:val="00304074"/>
    <w:rsid w:val="003044A3"/>
    <w:rsid w:val="003044C7"/>
    <w:rsid w:val="003062D5"/>
    <w:rsid w:val="00306848"/>
    <w:rsid w:val="00310030"/>
    <w:rsid w:val="00310D15"/>
    <w:rsid w:val="00311278"/>
    <w:rsid w:val="003118CA"/>
    <w:rsid w:val="003124AC"/>
    <w:rsid w:val="00312DBD"/>
    <w:rsid w:val="0031390D"/>
    <w:rsid w:val="00313C72"/>
    <w:rsid w:val="00313DDD"/>
    <w:rsid w:val="00313E57"/>
    <w:rsid w:val="0031413F"/>
    <w:rsid w:val="003141DD"/>
    <w:rsid w:val="00314A9E"/>
    <w:rsid w:val="00315471"/>
    <w:rsid w:val="00315599"/>
    <w:rsid w:val="003169B1"/>
    <w:rsid w:val="00316C47"/>
    <w:rsid w:val="00317853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DD8"/>
    <w:rsid w:val="00325DD4"/>
    <w:rsid w:val="00325F12"/>
    <w:rsid w:val="003262B1"/>
    <w:rsid w:val="00327419"/>
    <w:rsid w:val="00327742"/>
    <w:rsid w:val="00327D35"/>
    <w:rsid w:val="00327E71"/>
    <w:rsid w:val="0033024E"/>
    <w:rsid w:val="003304AD"/>
    <w:rsid w:val="00330FBD"/>
    <w:rsid w:val="00331570"/>
    <w:rsid w:val="00331E6A"/>
    <w:rsid w:val="003323D8"/>
    <w:rsid w:val="00332C25"/>
    <w:rsid w:val="00332DD1"/>
    <w:rsid w:val="0033399F"/>
    <w:rsid w:val="00333FF1"/>
    <w:rsid w:val="00335287"/>
    <w:rsid w:val="00335BCC"/>
    <w:rsid w:val="00336043"/>
    <w:rsid w:val="00336A47"/>
    <w:rsid w:val="00337139"/>
    <w:rsid w:val="00337BB3"/>
    <w:rsid w:val="00337FCE"/>
    <w:rsid w:val="00340435"/>
    <w:rsid w:val="00340A96"/>
    <w:rsid w:val="00340F1D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62B2"/>
    <w:rsid w:val="003463C5"/>
    <w:rsid w:val="00346A5F"/>
    <w:rsid w:val="00346E2D"/>
    <w:rsid w:val="0034736A"/>
    <w:rsid w:val="0034780E"/>
    <w:rsid w:val="00350073"/>
    <w:rsid w:val="003522F9"/>
    <w:rsid w:val="00352948"/>
    <w:rsid w:val="00352C6D"/>
    <w:rsid w:val="00352F3B"/>
    <w:rsid w:val="0035338F"/>
    <w:rsid w:val="00353AFD"/>
    <w:rsid w:val="003543E2"/>
    <w:rsid w:val="0035523B"/>
    <w:rsid w:val="00355627"/>
    <w:rsid w:val="00355E4F"/>
    <w:rsid w:val="003565F4"/>
    <w:rsid w:val="00356835"/>
    <w:rsid w:val="003568D6"/>
    <w:rsid w:val="00356A5C"/>
    <w:rsid w:val="00357688"/>
    <w:rsid w:val="0035768D"/>
    <w:rsid w:val="00360832"/>
    <w:rsid w:val="00360F3D"/>
    <w:rsid w:val="00361129"/>
    <w:rsid w:val="0036121B"/>
    <w:rsid w:val="003626D8"/>
    <w:rsid w:val="003627FD"/>
    <w:rsid w:val="00362ABE"/>
    <w:rsid w:val="00362BD6"/>
    <w:rsid w:val="003639F2"/>
    <w:rsid w:val="00364246"/>
    <w:rsid w:val="00364518"/>
    <w:rsid w:val="00364AF2"/>
    <w:rsid w:val="0036509D"/>
    <w:rsid w:val="00365E08"/>
    <w:rsid w:val="00366DEF"/>
    <w:rsid w:val="00370828"/>
    <w:rsid w:val="00370A5E"/>
    <w:rsid w:val="00370D9D"/>
    <w:rsid w:val="00371734"/>
    <w:rsid w:val="003722B7"/>
    <w:rsid w:val="003724DC"/>
    <w:rsid w:val="00374DEE"/>
    <w:rsid w:val="0037509C"/>
    <w:rsid w:val="00376203"/>
    <w:rsid w:val="003763DC"/>
    <w:rsid w:val="00376807"/>
    <w:rsid w:val="0038016A"/>
    <w:rsid w:val="00380369"/>
    <w:rsid w:val="0038119A"/>
    <w:rsid w:val="003812FD"/>
    <w:rsid w:val="00382539"/>
    <w:rsid w:val="003838B4"/>
    <w:rsid w:val="0038464C"/>
    <w:rsid w:val="0038618E"/>
    <w:rsid w:val="0038626E"/>
    <w:rsid w:val="00386373"/>
    <w:rsid w:val="003866B1"/>
    <w:rsid w:val="00387D27"/>
    <w:rsid w:val="003903D0"/>
    <w:rsid w:val="0039040C"/>
    <w:rsid w:val="003904A3"/>
    <w:rsid w:val="0039098F"/>
    <w:rsid w:val="003914D4"/>
    <w:rsid w:val="0039389A"/>
    <w:rsid w:val="00394023"/>
    <w:rsid w:val="00394095"/>
    <w:rsid w:val="003944E6"/>
    <w:rsid w:val="00394DAD"/>
    <w:rsid w:val="00394F40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34D"/>
    <w:rsid w:val="003B15B9"/>
    <w:rsid w:val="003B220D"/>
    <w:rsid w:val="003B2CB5"/>
    <w:rsid w:val="003B3014"/>
    <w:rsid w:val="003B40FF"/>
    <w:rsid w:val="003B43DB"/>
    <w:rsid w:val="003B5D9F"/>
    <w:rsid w:val="003B659B"/>
    <w:rsid w:val="003B7BBF"/>
    <w:rsid w:val="003B7DBC"/>
    <w:rsid w:val="003C0503"/>
    <w:rsid w:val="003C121A"/>
    <w:rsid w:val="003C2263"/>
    <w:rsid w:val="003C39BE"/>
    <w:rsid w:val="003C3AD9"/>
    <w:rsid w:val="003C55F7"/>
    <w:rsid w:val="003C6428"/>
    <w:rsid w:val="003C6443"/>
    <w:rsid w:val="003C6D14"/>
    <w:rsid w:val="003C7214"/>
    <w:rsid w:val="003C735A"/>
    <w:rsid w:val="003C758D"/>
    <w:rsid w:val="003C7BF9"/>
    <w:rsid w:val="003D0663"/>
    <w:rsid w:val="003D0D47"/>
    <w:rsid w:val="003D13A7"/>
    <w:rsid w:val="003D15F6"/>
    <w:rsid w:val="003D1B60"/>
    <w:rsid w:val="003D1FF4"/>
    <w:rsid w:val="003D2285"/>
    <w:rsid w:val="003D29DD"/>
    <w:rsid w:val="003D2DBB"/>
    <w:rsid w:val="003D32B9"/>
    <w:rsid w:val="003D3A34"/>
    <w:rsid w:val="003D3B1B"/>
    <w:rsid w:val="003D41FE"/>
    <w:rsid w:val="003D43DA"/>
    <w:rsid w:val="003D49D2"/>
    <w:rsid w:val="003D57EA"/>
    <w:rsid w:val="003D5810"/>
    <w:rsid w:val="003D59C9"/>
    <w:rsid w:val="003E0CC4"/>
    <w:rsid w:val="003E0F81"/>
    <w:rsid w:val="003E2455"/>
    <w:rsid w:val="003E2ED5"/>
    <w:rsid w:val="003E3E13"/>
    <w:rsid w:val="003E43EC"/>
    <w:rsid w:val="003E474B"/>
    <w:rsid w:val="003E4E36"/>
    <w:rsid w:val="003E50D1"/>
    <w:rsid w:val="003E5AF0"/>
    <w:rsid w:val="003E74B3"/>
    <w:rsid w:val="003E7628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4AB2"/>
    <w:rsid w:val="003F53EE"/>
    <w:rsid w:val="003F58D7"/>
    <w:rsid w:val="003F76C0"/>
    <w:rsid w:val="003F7AC6"/>
    <w:rsid w:val="004002B5"/>
    <w:rsid w:val="00400BED"/>
    <w:rsid w:val="0040259F"/>
    <w:rsid w:val="0040333D"/>
    <w:rsid w:val="0040389C"/>
    <w:rsid w:val="00403B30"/>
    <w:rsid w:val="004045C4"/>
    <w:rsid w:val="0040464F"/>
    <w:rsid w:val="004054EF"/>
    <w:rsid w:val="00405D93"/>
    <w:rsid w:val="00407766"/>
    <w:rsid w:val="00407CB3"/>
    <w:rsid w:val="00410FF0"/>
    <w:rsid w:val="00411A13"/>
    <w:rsid w:val="00411B0C"/>
    <w:rsid w:val="004135CF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3713"/>
    <w:rsid w:val="0042386C"/>
    <w:rsid w:val="004249D1"/>
    <w:rsid w:val="004254F0"/>
    <w:rsid w:val="00426CE7"/>
    <w:rsid w:val="00427207"/>
    <w:rsid w:val="00427B8E"/>
    <w:rsid w:val="00431D42"/>
    <w:rsid w:val="00431ED0"/>
    <w:rsid w:val="004325E9"/>
    <w:rsid w:val="00433E10"/>
    <w:rsid w:val="00434490"/>
    <w:rsid w:val="00435FA2"/>
    <w:rsid w:val="00440CCA"/>
    <w:rsid w:val="004410EC"/>
    <w:rsid w:val="00441674"/>
    <w:rsid w:val="004417EC"/>
    <w:rsid w:val="0044290A"/>
    <w:rsid w:val="00442AAF"/>
    <w:rsid w:val="00443B9E"/>
    <w:rsid w:val="00444A40"/>
    <w:rsid w:val="004471C2"/>
    <w:rsid w:val="00447A1E"/>
    <w:rsid w:val="00450AD5"/>
    <w:rsid w:val="00451405"/>
    <w:rsid w:val="00451C66"/>
    <w:rsid w:val="0045212D"/>
    <w:rsid w:val="00453433"/>
    <w:rsid w:val="00453668"/>
    <w:rsid w:val="004538F7"/>
    <w:rsid w:val="00454DA1"/>
    <w:rsid w:val="00455581"/>
    <w:rsid w:val="004556B7"/>
    <w:rsid w:val="00455836"/>
    <w:rsid w:val="004565E5"/>
    <w:rsid w:val="00457323"/>
    <w:rsid w:val="00457BD3"/>
    <w:rsid w:val="00460B14"/>
    <w:rsid w:val="00460D86"/>
    <w:rsid w:val="00462A07"/>
    <w:rsid w:val="00462C13"/>
    <w:rsid w:val="00462EB7"/>
    <w:rsid w:val="00463A9A"/>
    <w:rsid w:val="00463C26"/>
    <w:rsid w:val="004656E2"/>
    <w:rsid w:val="004664AD"/>
    <w:rsid w:val="00466E0A"/>
    <w:rsid w:val="00467995"/>
    <w:rsid w:val="004679C0"/>
    <w:rsid w:val="00467B9F"/>
    <w:rsid w:val="00467D62"/>
    <w:rsid w:val="00467D8F"/>
    <w:rsid w:val="00467E82"/>
    <w:rsid w:val="00470B3C"/>
    <w:rsid w:val="00470C28"/>
    <w:rsid w:val="004713EB"/>
    <w:rsid w:val="00471B04"/>
    <w:rsid w:val="00471C05"/>
    <w:rsid w:val="004723F9"/>
    <w:rsid w:val="004739FB"/>
    <w:rsid w:val="00474584"/>
    <w:rsid w:val="00474949"/>
    <w:rsid w:val="00480087"/>
    <w:rsid w:val="0048382E"/>
    <w:rsid w:val="00483A29"/>
    <w:rsid w:val="00483C73"/>
    <w:rsid w:val="00485263"/>
    <w:rsid w:val="00486DD9"/>
    <w:rsid w:val="00487316"/>
    <w:rsid w:val="004906D8"/>
    <w:rsid w:val="00492871"/>
    <w:rsid w:val="004934EB"/>
    <w:rsid w:val="00493697"/>
    <w:rsid w:val="00494B34"/>
    <w:rsid w:val="004951E5"/>
    <w:rsid w:val="00495202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4B93"/>
    <w:rsid w:val="004A67D7"/>
    <w:rsid w:val="004A6BCF"/>
    <w:rsid w:val="004A6ED3"/>
    <w:rsid w:val="004A7670"/>
    <w:rsid w:val="004B2823"/>
    <w:rsid w:val="004B2940"/>
    <w:rsid w:val="004B2FF9"/>
    <w:rsid w:val="004B3051"/>
    <w:rsid w:val="004B35B0"/>
    <w:rsid w:val="004B376D"/>
    <w:rsid w:val="004B3FDE"/>
    <w:rsid w:val="004B432E"/>
    <w:rsid w:val="004B4453"/>
    <w:rsid w:val="004B52DC"/>
    <w:rsid w:val="004B5F37"/>
    <w:rsid w:val="004B6A91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D073A"/>
    <w:rsid w:val="004D08F7"/>
    <w:rsid w:val="004D090E"/>
    <w:rsid w:val="004D18EA"/>
    <w:rsid w:val="004D2F0D"/>
    <w:rsid w:val="004D32D7"/>
    <w:rsid w:val="004D366F"/>
    <w:rsid w:val="004D3676"/>
    <w:rsid w:val="004D38D8"/>
    <w:rsid w:val="004D3ECF"/>
    <w:rsid w:val="004D4C96"/>
    <w:rsid w:val="004D5801"/>
    <w:rsid w:val="004D5BB8"/>
    <w:rsid w:val="004D6055"/>
    <w:rsid w:val="004D6177"/>
    <w:rsid w:val="004D630F"/>
    <w:rsid w:val="004D7A48"/>
    <w:rsid w:val="004D7FC2"/>
    <w:rsid w:val="004E01C5"/>
    <w:rsid w:val="004E219E"/>
    <w:rsid w:val="004E2A51"/>
    <w:rsid w:val="004E2C82"/>
    <w:rsid w:val="004E3E71"/>
    <w:rsid w:val="004E451D"/>
    <w:rsid w:val="004E457B"/>
    <w:rsid w:val="004E689D"/>
    <w:rsid w:val="004E774D"/>
    <w:rsid w:val="004E7D6D"/>
    <w:rsid w:val="004E7F6D"/>
    <w:rsid w:val="004F0AC8"/>
    <w:rsid w:val="004F1391"/>
    <w:rsid w:val="004F13B1"/>
    <w:rsid w:val="004F32EB"/>
    <w:rsid w:val="004F423C"/>
    <w:rsid w:val="004F4D28"/>
    <w:rsid w:val="004F54FB"/>
    <w:rsid w:val="004F6596"/>
    <w:rsid w:val="004F6B6F"/>
    <w:rsid w:val="005003A7"/>
    <w:rsid w:val="005009D3"/>
    <w:rsid w:val="00500BE9"/>
    <w:rsid w:val="0050198B"/>
    <w:rsid w:val="00501C17"/>
    <w:rsid w:val="0050310F"/>
    <w:rsid w:val="00503315"/>
    <w:rsid w:val="0050389C"/>
    <w:rsid w:val="00503B53"/>
    <w:rsid w:val="00504502"/>
    <w:rsid w:val="00505AFB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B1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635"/>
    <w:rsid w:val="00520DD6"/>
    <w:rsid w:val="00520FD2"/>
    <w:rsid w:val="00521775"/>
    <w:rsid w:val="00522A88"/>
    <w:rsid w:val="00522BC1"/>
    <w:rsid w:val="00523884"/>
    <w:rsid w:val="00523D44"/>
    <w:rsid w:val="005249B5"/>
    <w:rsid w:val="00526BEE"/>
    <w:rsid w:val="005300C3"/>
    <w:rsid w:val="00531A39"/>
    <w:rsid w:val="00533198"/>
    <w:rsid w:val="00533C59"/>
    <w:rsid w:val="00533D46"/>
    <w:rsid w:val="0053430D"/>
    <w:rsid w:val="00535441"/>
    <w:rsid w:val="005360FE"/>
    <w:rsid w:val="00536451"/>
    <w:rsid w:val="00536EFF"/>
    <w:rsid w:val="0053765B"/>
    <w:rsid w:val="005406F7"/>
    <w:rsid w:val="00540842"/>
    <w:rsid w:val="00540BB1"/>
    <w:rsid w:val="0054208F"/>
    <w:rsid w:val="00545832"/>
    <w:rsid w:val="0054612B"/>
    <w:rsid w:val="005469DF"/>
    <w:rsid w:val="005479B2"/>
    <w:rsid w:val="0055044A"/>
    <w:rsid w:val="00550927"/>
    <w:rsid w:val="00550BA0"/>
    <w:rsid w:val="0055119E"/>
    <w:rsid w:val="0055126F"/>
    <w:rsid w:val="005512C7"/>
    <w:rsid w:val="00551742"/>
    <w:rsid w:val="00551767"/>
    <w:rsid w:val="00552BB6"/>
    <w:rsid w:val="00553981"/>
    <w:rsid w:val="00553A75"/>
    <w:rsid w:val="0055403B"/>
    <w:rsid w:val="005550DB"/>
    <w:rsid w:val="0055569F"/>
    <w:rsid w:val="00555809"/>
    <w:rsid w:val="00555D13"/>
    <w:rsid w:val="005568CB"/>
    <w:rsid w:val="005568E4"/>
    <w:rsid w:val="005569C6"/>
    <w:rsid w:val="0055731D"/>
    <w:rsid w:val="005579D9"/>
    <w:rsid w:val="00560042"/>
    <w:rsid w:val="005603ED"/>
    <w:rsid w:val="0056067A"/>
    <w:rsid w:val="00560C54"/>
    <w:rsid w:val="00560E13"/>
    <w:rsid w:val="005610C3"/>
    <w:rsid w:val="005612EF"/>
    <w:rsid w:val="00562A85"/>
    <w:rsid w:val="00562BE1"/>
    <w:rsid w:val="00562E08"/>
    <w:rsid w:val="00563CAA"/>
    <w:rsid w:val="005642F7"/>
    <w:rsid w:val="005649FA"/>
    <w:rsid w:val="00564E19"/>
    <w:rsid w:val="00564E25"/>
    <w:rsid w:val="00565082"/>
    <w:rsid w:val="005661D3"/>
    <w:rsid w:val="005662D8"/>
    <w:rsid w:val="00567245"/>
    <w:rsid w:val="0056761A"/>
    <w:rsid w:val="00567A2C"/>
    <w:rsid w:val="00570C8C"/>
    <w:rsid w:val="005711DD"/>
    <w:rsid w:val="00571392"/>
    <w:rsid w:val="00571E45"/>
    <w:rsid w:val="005728D1"/>
    <w:rsid w:val="00573714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E68"/>
    <w:rsid w:val="005833FA"/>
    <w:rsid w:val="0058462B"/>
    <w:rsid w:val="00584976"/>
    <w:rsid w:val="00584EC0"/>
    <w:rsid w:val="00585C2C"/>
    <w:rsid w:val="005867E8"/>
    <w:rsid w:val="005868AE"/>
    <w:rsid w:val="00586C17"/>
    <w:rsid w:val="005873CA"/>
    <w:rsid w:val="005879AB"/>
    <w:rsid w:val="00590B91"/>
    <w:rsid w:val="0059152C"/>
    <w:rsid w:val="0059196C"/>
    <w:rsid w:val="00591B7E"/>
    <w:rsid w:val="00592026"/>
    <w:rsid w:val="0059220C"/>
    <w:rsid w:val="005924EA"/>
    <w:rsid w:val="005927EC"/>
    <w:rsid w:val="00592EE5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D55"/>
    <w:rsid w:val="0059787E"/>
    <w:rsid w:val="005A0EB2"/>
    <w:rsid w:val="005A0F52"/>
    <w:rsid w:val="005A2413"/>
    <w:rsid w:val="005A2CE5"/>
    <w:rsid w:val="005A311B"/>
    <w:rsid w:val="005A3796"/>
    <w:rsid w:val="005A4A85"/>
    <w:rsid w:val="005A4F31"/>
    <w:rsid w:val="005A794D"/>
    <w:rsid w:val="005A7E94"/>
    <w:rsid w:val="005B0881"/>
    <w:rsid w:val="005B0D9F"/>
    <w:rsid w:val="005B11BE"/>
    <w:rsid w:val="005B18E1"/>
    <w:rsid w:val="005B1B33"/>
    <w:rsid w:val="005B2954"/>
    <w:rsid w:val="005B414B"/>
    <w:rsid w:val="005B4A9E"/>
    <w:rsid w:val="005B4BCD"/>
    <w:rsid w:val="005B6239"/>
    <w:rsid w:val="005B6EA8"/>
    <w:rsid w:val="005B716F"/>
    <w:rsid w:val="005B7D7F"/>
    <w:rsid w:val="005C0E62"/>
    <w:rsid w:val="005C1033"/>
    <w:rsid w:val="005C21B3"/>
    <w:rsid w:val="005C2653"/>
    <w:rsid w:val="005C2A01"/>
    <w:rsid w:val="005C33BD"/>
    <w:rsid w:val="005C35AE"/>
    <w:rsid w:val="005C46AB"/>
    <w:rsid w:val="005C4929"/>
    <w:rsid w:val="005C4BDC"/>
    <w:rsid w:val="005C5A6D"/>
    <w:rsid w:val="005C5B1A"/>
    <w:rsid w:val="005C5CBA"/>
    <w:rsid w:val="005C6E6D"/>
    <w:rsid w:val="005C7507"/>
    <w:rsid w:val="005C7CEF"/>
    <w:rsid w:val="005D025D"/>
    <w:rsid w:val="005D0E59"/>
    <w:rsid w:val="005D1A51"/>
    <w:rsid w:val="005D1DA4"/>
    <w:rsid w:val="005D2C77"/>
    <w:rsid w:val="005D32AB"/>
    <w:rsid w:val="005D53A8"/>
    <w:rsid w:val="005D65AF"/>
    <w:rsid w:val="005D6CFF"/>
    <w:rsid w:val="005D7247"/>
    <w:rsid w:val="005D7860"/>
    <w:rsid w:val="005E012C"/>
    <w:rsid w:val="005E04ED"/>
    <w:rsid w:val="005E0FC7"/>
    <w:rsid w:val="005E13B0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D3B"/>
    <w:rsid w:val="005E7E92"/>
    <w:rsid w:val="005F0D36"/>
    <w:rsid w:val="005F220F"/>
    <w:rsid w:val="005F235B"/>
    <w:rsid w:val="005F252D"/>
    <w:rsid w:val="005F26F2"/>
    <w:rsid w:val="005F3AA8"/>
    <w:rsid w:val="005F627C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B19"/>
    <w:rsid w:val="006069D3"/>
    <w:rsid w:val="00606E33"/>
    <w:rsid w:val="00606FCD"/>
    <w:rsid w:val="006073FA"/>
    <w:rsid w:val="00607AC8"/>
    <w:rsid w:val="0061038F"/>
    <w:rsid w:val="00610D1D"/>
    <w:rsid w:val="0061151D"/>
    <w:rsid w:val="0061196F"/>
    <w:rsid w:val="00611B80"/>
    <w:rsid w:val="00612410"/>
    <w:rsid w:val="006124C9"/>
    <w:rsid w:val="00612C6C"/>
    <w:rsid w:val="006137E8"/>
    <w:rsid w:val="00613CDD"/>
    <w:rsid w:val="00614315"/>
    <w:rsid w:val="00614A41"/>
    <w:rsid w:val="006156D4"/>
    <w:rsid w:val="00615AD7"/>
    <w:rsid w:val="00615F6D"/>
    <w:rsid w:val="006200ED"/>
    <w:rsid w:val="00620914"/>
    <w:rsid w:val="00621921"/>
    <w:rsid w:val="00621C98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30407"/>
    <w:rsid w:val="00630D51"/>
    <w:rsid w:val="00631360"/>
    <w:rsid w:val="00631B0B"/>
    <w:rsid w:val="00631B9A"/>
    <w:rsid w:val="00632488"/>
    <w:rsid w:val="00632791"/>
    <w:rsid w:val="0063410F"/>
    <w:rsid w:val="006344A3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51AD"/>
    <w:rsid w:val="006477CB"/>
    <w:rsid w:val="00647B98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4970"/>
    <w:rsid w:val="006552D5"/>
    <w:rsid w:val="00655390"/>
    <w:rsid w:val="006557D9"/>
    <w:rsid w:val="006558BB"/>
    <w:rsid w:val="00656829"/>
    <w:rsid w:val="00657B97"/>
    <w:rsid w:val="00660502"/>
    <w:rsid w:val="00660D86"/>
    <w:rsid w:val="00660E35"/>
    <w:rsid w:val="00661190"/>
    <w:rsid w:val="00661C05"/>
    <w:rsid w:val="00662209"/>
    <w:rsid w:val="00663BBF"/>
    <w:rsid w:val="00664E0D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7CA0"/>
    <w:rsid w:val="00680D5A"/>
    <w:rsid w:val="006824F5"/>
    <w:rsid w:val="0068294D"/>
    <w:rsid w:val="00683D90"/>
    <w:rsid w:val="006856E6"/>
    <w:rsid w:val="006869ED"/>
    <w:rsid w:val="00686FEF"/>
    <w:rsid w:val="006901FB"/>
    <w:rsid w:val="0069110F"/>
    <w:rsid w:val="0069276F"/>
    <w:rsid w:val="00692BB5"/>
    <w:rsid w:val="0069393D"/>
    <w:rsid w:val="00694A15"/>
    <w:rsid w:val="0069764B"/>
    <w:rsid w:val="00697ECF"/>
    <w:rsid w:val="006A0735"/>
    <w:rsid w:val="006A1D2A"/>
    <w:rsid w:val="006A3D81"/>
    <w:rsid w:val="006A3F14"/>
    <w:rsid w:val="006A4812"/>
    <w:rsid w:val="006A497D"/>
    <w:rsid w:val="006A5071"/>
    <w:rsid w:val="006A55BD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F56"/>
    <w:rsid w:val="006B384B"/>
    <w:rsid w:val="006B4258"/>
    <w:rsid w:val="006B4919"/>
    <w:rsid w:val="006B5036"/>
    <w:rsid w:val="006B5B0F"/>
    <w:rsid w:val="006B5B46"/>
    <w:rsid w:val="006B5D8C"/>
    <w:rsid w:val="006B7995"/>
    <w:rsid w:val="006C1764"/>
    <w:rsid w:val="006C1AF6"/>
    <w:rsid w:val="006C22BF"/>
    <w:rsid w:val="006C2CF3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7381"/>
    <w:rsid w:val="006C7929"/>
    <w:rsid w:val="006C7AE4"/>
    <w:rsid w:val="006C7F58"/>
    <w:rsid w:val="006D06FB"/>
    <w:rsid w:val="006D099B"/>
    <w:rsid w:val="006D112F"/>
    <w:rsid w:val="006D2553"/>
    <w:rsid w:val="006D26B1"/>
    <w:rsid w:val="006D3626"/>
    <w:rsid w:val="006D397F"/>
    <w:rsid w:val="006D3CEA"/>
    <w:rsid w:val="006D5D28"/>
    <w:rsid w:val="006D6312"/>
    <w:rsid w:val="006D660D"/>
    <w:rsid w:val="006D6611"/>
    <w:rsid w:val="006D6787"/>
    <w:rsid w:val="006D6C0E"/>
    <w:rsid w:val="006D6C8B"/>
    <w:rsid w:val="006D73E0"/>
    <w:rsid w:val="006D7971"/>
    <w:rsid w:val="006E108E"/>
    <w:rsid w:val="006E2317"/>
    <w:rsid w:val="006E2A93"/>
    <w:rsid w:val="006E39EA"/>
    <w:rsid w:val="006E3F6E"/>
    <w:rsid w:val="006E4C00"/>
    <w:rsid w:val="006E55C1"/>
    <w:rsid w:val="006E59AE"/>
    <w:rsid w:val="006E6198"/>
    <w:rsid w:val="006E6807"/>
    <w:rsid w:val="006E6FCD"/>
    <w:rsid w:val="006F084E"/>
    <w:rsid w:val="006F1122"/>
    <w:rsid w:val="006F1E07"/>
    <w:rsid w:val="006F278F"/>
    <w:rsid w:val="006F2914"/>
    <w:rsid w:val="006F5EEF"/>
    <w:rsid w:val="00701817"/>
    <w:rsid w:val="00701CAC"/>
    <w:rsid w:val="0070221F"/>
    <w:rsid w:val="007022C6"/>
    <w:rsid w:val="007026B0"/>
    <w:rsid w:val="00702A66"/>
    <w:rsid w:val="00703214"/>
    <w:rsid w:val="00703674"/>
    <w:rsid w:val="00704EAC"/>
    <w:rsid w:val="007066C2"/>
    <w:rsid w:val="0070752E"/>
    <w:rsid w:val="007108B5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4684"/>
    <w:rsid w:val="00725532"/>
    <w:rsid w:val="0072677A"/>
    <w:rsid w:val="00730730"/>
    <w:rsid w:val="00730A64"/>
    <w:rsid w:val="007314A1"/>
    <w:rsid w:val="00733247"/>
    <w:rsid w:val="00734128"/>
    <w:rsid w:val="00735AA2"/>
    <w:rsid w:val="00740A66"/>
    <w:rsid w:val="00741495"/>
    <w:rsid w:val="00741F96"/>
    <w:rsid w:val="0074251F"/>
    <w:rsid w:val="00742D79"/>
    <w:rsid w:val="00743265"/>
    <w:rsid w:val="0074416D"/>
    <w:rsid w:val="00744C4B"/>
    <w:rsid w:val="007456E8"/>
    <w:rsid w:val="00745AA6"/>
    <w:rsid w:val="00745AF1"/>
    <w:rsid w:val="007461F1"/>
    <w:rsid w:val="007464A1"/>
    <w:rsid w:val="00746F40"/>
    <w:rsid w:val="007503BE"/>
    <w:rsid w:val="00750D75"/>
    <w:rsid w:val="00751120"/>
    <w:rsid w:val="00751618"/>
    <w:rsid w:val="00751F37"/>
    <w:rsid w:val="00752E09"/>
    <w:rsid w:val="00752F19"/>
    <w:rsid w:val="00753F5A"/>
    <w:rsid w:val="00753F9E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30AC"/>
    <w:rsid w:val="00763A3D"/>
    <w:rsid w:val="00763F45"/>
    <w:rsid w:val="00764120"/>
    <w:rsid w:val="007653C0"/>
    <w:rsid w:val="00765874"/>
    <w:rsid w:val="007666F4"/>
    <w:rsid w:val="007668E4"/>
    <w:rsid w:val="007669E8"/>
    <w:rsid w:val="00770203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31D6"/>
    <w:rsid w:val="007848B8"/>
    <w:rsid w:val="00785848"/>
    <w:rsid w:val="00785EF5"/>
    <w:rsid w:val="0078686B"/>
    <w:rsid w:val="00787608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CA3"/>
    <w:rsid w:val="007A1589"/>
    <w:rsid w:val="007A3921"/>
    <w:rsid w:val="007A434E"/>
    <w:rsid w:val="007A4CDB"/>
    <w:rsid w:val="007A4FBB"/>
    <w:rsid w:val="007A75E4"/>
    <w:rsid w:val="007B0016"/>
    <w:rsid w:val="007B053B"/>
    <w:rsid w:val="007B1122"/>
    <w:rsid w:val="007B11F1"/>
    <w:rsid w:val="007B17D6"/>
    <w:rsid w:val="007B18F5"/>
    <w:rsid w:val="007B1C86"/>
    <w:rsid w:val="007B1F04"/>
    <w:rsid w:val="007B269D"/>
    <w:rsid w:val="007B34E7"/>
    <w:rsid w:val="007B6011"/>
    <w:rsid w:val="007B6E81"/>
    <w:rsid w:val="007B7B08"/>
    <w:rsid w:val="007C00D8"/>
    <w:rsid w:val="007C05DA"/>
    <w:rsid w:val="007C2AD5"/>
    <w:rsid w:val="007C2DF0"/>
    <w:rsid w:val="007C4CA9"/>
    <w:rsid w:val="007C665D"/>
    <w:rsid w:val="007C6E96"/>
    <w:rsid w:val="007C7F01"/>
    <w:rsid w:val="007D07DB"/>
    <w:rsid w:val="007D14D7"/>
    <w:rsid w:val="007D1A2D"/>
    <w:rsid w:val="007D1AA2"/>
    <w:rsid w:val="007D5391"/>
    <w:rsid w:val="007D5E72"/>
    <w:rsid w:val="007D742E"/>
    <w:rsid w:val="007E08B4"/>
    <w:rsid w:val="007E10DB"/>
    <w:rsid w:val="007E20FB"/>
    <w:rsid w:val="007E231C"/>
    <w:rsid w:val="007E2C7B"/>
    <w:rsid w:val="007E31DB"/>
    <w:rsid w:val="007E435E"/>
    <w:rsid w:val="007E4C81"/>
    <w:rsid w:val="007E5805"/>
    <w:rsid w:val="007E5D1A"/>
    <w:rsid w:val="007E5E5F"/>
    <w:rsid w:val="007E6388"/>
    <w:rsid w:val="007E684C"/>
    <w:rsid w:val="007E7A62"/>
    <w:rsid w:val="007F0ADA"/>
    <w:rsid w:val="007F1118"/>
    <w:rsid w:val="007F26BD"/>
    <w:rsid w:val="007F3A53"/>
    <w:rsid w:val="007F436B"/>
    <w:rsid w:val="007F655E"/>
    <w:rsid w:val="007F6A82"/>
    <w:rsid w:val="007F6F66"/>
    <w:rsid w:val="007F7879"/>
    <w:rsid w:val="008002AD"/>
    <w:rsid w:val="008033EC"/>
    <w:rsid w:val="0080409B"/>
    <w:rsid w:val="008049BC"/>
    <w:rsid w:val="00805004"/>
    <w:rsid w:val="008052C1"/>
    <w:rsid w:val="0080582C"/>
    <w:rsid w:val="00806095"/>
    <w:rsid w:val="00806173"/>
    <w:rsid w:val="00807D54"/>
    <w:rsid w:val="008107DA"/>
    <w:rsid w:val="00810CA0"/>
    <w:rsid w:val="00811AAC"/>
    <w:rsid w:val="00812C0F"/>
    <w:rsid w:val="008137F0"/>
    <w:rsid w:val="00813F66"/>
    <w:rsid w:val="008144F5"/>
    <w:rsid w:val="008145A6"/>
    <w:rsid w:val="00814667"/>
    <w:rsid w:val="00814AB6"/>
    <w:rsid w:val="008159FD"/>
    <w:rsid w:val="0081620B"/>
    <w:rsid w:val="008172C7"/>
    <w:rsid w:val="00817810"/>
    <w:rsid w:val="0081788C"/>
    <w:rsid w:val="00817CDF"/>
    <w:rsid w:val="00820607"/>
    <w:rsid w:val="0082254A"/>
    <w:rsid w:val="00822598"/>
    <w:rsid w:val="00823A1A"/>
    <w:rsid w:val="00823F65"/>
    <w:rsid w:val="008241C6"/>
    <w:rsid w:val="00824C9A"/>
    <w:rsid w:val="008255AA"/>
    <w:rsid w:val="00826E2A"/>
    <w:rsid w:val="00827D21"/>
    <w:rsid w:val="0083100B"/>
    <w:rsid w:val="0083133A"/>
    <w:rsid w:val="008320AC"/>
    <w:rsid w:val="0083213D"/>
    <w:rsid w:val="00832CF8"/>
    <w:rsid w:val="00836E7C"/>
    <w:rsid w:val="0083713F"/>
    <w:rsid w:val="008404F9"/>
    <w:rsid w:val="0084060A"/>
    <w:rsid w:val="00841142"/>
    <w:rsid w:val="008414AF"/>
    <w:rsid w:val="00841C82"/>
    <w:rsid w:val="00842FE8"/>
    <w:rsid w:val="00843E65"/>
    <w:rsid w:val="008441E1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75C"/>
    <w:rsid w:val="008548CA"/>
    <w:rsid w:val="00855841"/>
    <w:rsid w:val="00855966"/>
    <w:rsid w:val="008561FA"/>
    <w:rsid w:val="0085674A"/>
    <w:rsid w:val="00857633"/>
    <w:rsid w:val="00857A28"/>
    <w:rsid w:val="00857AB8"/>
    <w:rsid w:val="008609A3"/>
    <w:rsid w:val="00860A2F"/>
    <w:rsid w:val="00860EDE"/>
    <w:rsid w:val="008620B6"/>
    <w:rsid w:val="0086230D"/>
    <w:rsid w:val="008626AE"/>
    <w:rsid w:val="00862C17"/>
    <w:rsid w:val="00864631"/>
    <w:rsid w:val="00864F88"/>
    <w:rsid w:val="0086521F"/>
    <w:rsid w:val="0086667D"/>
    <w:rsid w:val="00867533"/>
    <w:rsid w:val="00867820"/>
    <w:rsid w:val="00870155"/>
    <w:rsid w:val="00870A94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63ED"/>
    <w:rsid w:val="00876F51"/>
    <w:rsid w:val="00877543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D32"/>
    <w:rsid w:val="0088532D"/>
    <w:rsid w:val="008854B8"/>
    <w:rsid w:val="00885AB7"/>
    <w:rsid w:val="00885EB8"/>
    <w:rsid w:val="00890C47"/>
    <w:rsid w:val="00891338"/>
    <w:rsid w:val="00893469"/>
    <w:rsid w:val="0089476E"/>
    <w:rsid w:val="0089562A"/>
    <w:rsid w:val="00895B8A"/>
    <w:rsid w:val="00895E7A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554"/>
    <w:rsid w:val="008B1484"/>
    <w:rsid w:val="008B1BDA"/>
    <w:rsid w:val="008B2B7A"/>
    <w:rsid w:val="008B2C8A"/>
    <w:rsid w:val="008B4049"/>
    <w:rsid w:val="008B44B6"/>
    <w:rsid w:val="008B5D71"/>
    <w:rsid w:val="008B5F8E"/>
    <w:rsid w:val="008B5FFB"/>
    <w:rsid w:val="008B6744"/>
    <w:rsid w:val="008B6AC2"/>
    <w:rsid w:val="008B6B52"/>
    <w:rsid w:val="008B6E33"/>
    <w:rsid w:val="008B6FA5"/>
    <w:rsid w:val="008B796D"/>
    <w:rsid w:val="008C1CEC"/>
    <w:rsid w:val="008C1FBA"/>
    <w:rsid w:val="008C27FA"/>
    <w:rsid w:val="008D01D9"/>
    <w:rsid w:val="008D0564"/>
    <w:rsid w:val="008D0BDF"/>
    <w:rsid w:val="008D1950"/>
    <w:rsid w:val="008D1AB4"/>
    <w:rsid w:val="008D22DC"/>
    <w:rsid w:val="008D2595"/>
    <w:rsid w:val="008D2D0E"/>
    <w:rsid w:val="008D3678"/>
    <w:rsid w:val="008D3957"/>
    <w:rsid w:val="008D4039"/>
    <w:rsid w:val="008D4AF0"/>
    <w:rsid w:val="008D51ED"/>
    <w:rsid w:val="008D71DA"/>
    <w:rsid w:val="008D741B"/>
    <w:rsid w:val="008D7673"/>
    <w:rsid w:val="008E17D1"/>
    <w:rsid w:val="008E1E67"/>
    <w:rsid w:val="008E2B9D"/>
    <w:rsid w:val="008E38D7"/>
    <w:rsid w:val="008E3DEB"/>
    <w:rsid w:val="008E56FE"/>
    <w:rsid w:val="008E57AA"/>
    <w:rsid w:val="008E5A7A"/>
    <w:rsid w:val="008E6A19"/>
    <w:rsid w:val="008E7B1A"/>
    <w:rsid w:val="008E7B2B"/>
    <w:rsid w:val="008E7B92"/>
    <w:rsid w:val="008F193D"/>
    <w:rsid w:val="008F22D9"/>
    <w:rsid w:val="008F29A8"/>
    <w:rsid w:val="008F2A50"/>
    <w:rsid w:val="008F2AC8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C8A"/>
    <w:rsid w:val="00906F5B"/>
    <w:rsid w:val="009070C9"/>
    <w:rsid w:val="00907558"/>
    <w:rsid w:val="00907644"/>
    <w:rsid w:val="009116A7"/>
    <w:rsid w:val="00911A7E"/>
    <w:rsid w:val="00912487"/>
    <w:rsid w:val="00912931"/>
    <w:rsid w:val="00913136"/>
    <w:rsid w:val="00914195"/>
    <w:rsid w:val="009149C5"/>
    <w:rsid w:val="00914B30"/>
    <w:rsid w:val="009156A8"/>
    <w:rsid w:val="00916CE9"/>
    <w:rsid w:val="00917EA8"/>
    <w:rsid w:val="009205E7"/>
    <w:rsid w:val="00920A47"/>
    <w:rsid w:val="00921D30"/>
    <w:rsid w:val="009230F2"/>
    <w:rsid w:val="00925B42"/>
    <w:rsid w:val="00925DC4"/>
    <w:rsid w:val="009260CD"/>
    <w:rsid w:val="00926F63"/>
    <w:rsid w:val="009275E5"/>
    <w:rsid w:val="00930301"/>
    <w:rsid w:val="00930793"/>
    <w:rsid w:val="0093098B"/>
    <w:rsid w:val="00930E6C"/>
    <w:rsid w:val="00930FCF"/>
    <w:rsid w:val="00931129"/>
    <w:rsid w:val="009319E9"/>
    <w:rsid w:val="009353CE"/>
    <w:rsid w:val="00935859"/>
    <w:rsid w:val="00935F3B"/>
    <w:rsid w:val="00936186"/>
    <w:rsid w:val="00937819"/>
    <w:rsid w:val="00940029"/>
    <w:rsid w:val="009416D7"/>
    <w:rsid w:val="00941751"/>
    <w:rsid w:val="00941AD2"/>
    <w:rsid w:val="00941DF6"/>
    <w:rsid w:val="00942C68"/>
    <w:rsid w:val="009430A4"/>
    <w:rsid w:val="009431C5"/>
    <w:rsid w:val="00943341"/>
    <w:rsid w:val="00944B18"/>
    <w:rsid w:val="00944D60"/>
    <w:rsid w:val="009477F4"/>
    <w:rsid w:val="0095033B"/>
    <w:rsid w:val="009506A6"/>
    <w:rsid w:val="00952C88"/>
    <w:rsid w:val="00954312"/>
    <w:rsid w:val="009543BA"/>
    <w:rsid w:val="009563E8"/>
    <w:rsid w:val="00957AEE"/>
    <w:rsid w:val="00957D06"/>
    <w:rsid w:val="00957DE7"/>
    <w:rsid w:val="00960DD1"/>
    <w:rsid w:val="00961A79"/>
    <w:rsid w:val="009626E2"/>
    <w:rsid w:val="00962A9C"/>
    <w:rsid w:val="00962AD6"/>
    <w:rsid w:val="00964851"/>
    <w:rsid w:val="0096490A"/>
    <w:rsid w:val="00965552"/>
    <w:rsid w:val="0096708D"/>
    <w:rsid w:val="0096708E"/>
    <w:rsid w:val="009676F7"/>
    <w:rsid w:val="00967B62"/>
    <w:rsid w:val="0097053E"/>
    <w:rsid w:val="00970A17"/>
    <w:rsid w:val="009710ED"/>
    <w:rsid w:val="009715CD"/>
    <w:rsid w:val="00971E68"/>
    <w:rsid w:val="00973096"/>
    <w:rsid w:val="0097395F"/>
    <w:rsid w:val="00974F36"/>
    <w:rsid w:val="00975520"/>
    <w:rsid w:val="00975B42"/>
    <w:rsid w:val="009766E8"/>
    <w:rsid w:val="00976866"/>
    <w:rsid w:val="00976DEE"/>
    <w:rsid w:val="0097736F"/>
    <w:rsid w:val="009808E7"/>
    <w:rsid w:val="00982400"/>
    <w:rsid w:val="009827BB"/>
    <w:rsid w:val="00984D25"/>
    <w:rsid w:val="00985A12"/>
    <w:rsid w:val="00986CAE"/>
    <w:rsid w:val="0098707D"/>
    <w:rsid w:val="00987C78"/>
    <w:rsid w:val="0099126A"/>
    <w:rsid w:val="00991556"/>
    <w:rsid w:val="0099258F"/>
    <w:rsid w:val="00994DCE"/>
    <w:rsid w:val="009956B4"/>
    <w:rsid w:val="00995931"/>
    <w:rsid w:val="009959B7"/>
    <w:rsid w:val="009967FB"/>
    <w:rsid w:val="00996D94"/>
    <w:rsid w:val="00997424"/>
    <w:rsid w:val="009A1554"/>
    <w:rsid w:val="009A18E9"/>
    <w:rsid w:val="009A3785"/>
    <w:rsid w:val="009A39AA"/>
    <w:rsid w:val="009A4268"/>
    <w:rsid w:val="009A5A2D"/>
    <w:rsid w:val="009A5E9A"/>
    <w:rsid w:val="009A60BD"/>
    <w:rsid w:val="009A677E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5448"/>
    <w:rsid w:val="009B5B64"/>
    <w:rsid w:val="009B5EEA"/>
    <w:rsid w:val="009B70BF"/>
    <w:rsid w:val="009B72EA"/>
    <w:rsid w:val="009B75ED"/>
    <w:rsid w:val="009B790A"/>
    <w:rsid w:val="009C141C"/>
    <w:rsid w:val="009C1E85"/>
    <w:rsid w:val="009C20BA"/>
    <w:rsid w:val="009C35B1"/>
    <w:rsid w:val="009C3A36"/>
    <w:rsid w:val="009C3B0A"/>
    <w:rsid w:val="009C4859"/>
    <w:rsid w:val="009C4B99"/>
    <w:rsid w:val="009C5EF1"/>
    <w:rsid w:val="009C6858"/>
    <w:rsid w:val="009C719C"/>
    <w:rsid w:val="009C7C4B"/>
    <w:rsid w:val="009D06A6"/>
    <w:rsid w:val="009D0B93"/>
    <w:rsid w:val="009D204B"/>
    <w:rsid w:val="009D2113"/>
    <w:rsid w:val="009D3FE8"/>
    <w:rsid w:val="009D4AD8"/>
    <w:rsid w:val="009D5AA9"/>
    <w:rsid w:val="009D698D"/>
    <w:rsid w:val="009D6AB2"/>
    <w:rsid w:val="009D724E"/>
    <w:rsid w:val="009D76F6"/>
    <w:rsid w:val="009D7D3D"/>
    <w:rsid w:val="009D7D81"/>
    <w:rsid w:val="009E0136"/>
    <w:rsid w:val="009E0D07"/>
    <w:rsid w:val="009E0F5A"/>
    <w:rsid w:val="009E1063"/>
    <w:rsid w:val="009E11E2"/>
    <w:rsid w:val="009E162C"/>
    <w:rsid w:val="009E1DDB"/>
    <w:rsid w:val="009E1F2F"/>
    <w:rsid w:val="009E23E8"/>
    <w:rsid w:val="009E257C"/>
    <w:rsid w:val="009E30BB"/>
    <w:rsid w:val="009E37BD"/>
    <w:rsid w:val="009E422F"/>
    <w:rsid w:val="009E51D2"/>
    <w:rsid w:val="009E5345"/>
    <w:rsid w:val="009E5E80"/>
    <w:rsid w:val="009E5FF6"/>
    <w:rsid w:val="009E7FC9"/>
    <w:rsid w:val="009F092E"/>
    <w:rsid w:val="009F0B20"/>
    <w:rsid w:val="009F0E96"/>
    <w:rsid w:val="009F0F92"/>
    <w:rsid w:val="009F1AB9"/>
    <w:rsid w:val="009F294C"/>
    <w:rsid w:val="009F30F4"/>
    <w:rsid w:val="009F3D67"/>
    <w:rsid w:val="009F4AE5"/>
    <w:rsid w:val="009F4E49"/>
    <w:rsid w:val="009F521B"/>
    <w:rsid w:val="009F553C"/>
    <w:rsid w:val="009F5870"/>
    <w:rsid w:val="009F5B8A"/>
    <w:rsid w:val="00A0089B"/>
    <w:rsid w:val="00A00C0B"/>
    <w:rsid w:val="00A01144"/>
    <w:rsid w:val="00A01386"/>
    <w:rsid w:val="00A01883"/>
    <w:rsid w:val="00A01E7D"/>
    <w:rsid w:val="00A023EA"/>
    <w:rsid w:val="00A02A18"/>
    <w:rsid w:val="00A030A7"/>
    <w:rsid w:val="00A0313B"/>
    <w:rsid w:val="00A03C0B"/>
    <w:rsid w:val="00A04022"/>
    <w:rsid w:val="00A04F46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4A6"/>
    <w:rsid w:val="00A14540"/>
    <w:rsid w:val="00A15B93"/>
    <w:rsid w:val="00A15DB3"/>
    <w:rsid w:val="00A16128"/>
    <w:rsid w:val="00A1695C"/>
    <w:rsid w:val="00A16C7A"/>
    <w:rsid w:val="00A179FD"/>
    <w:rsid w:val="00A17BD3"/>
    <w:rsid w:val="00A20F06"/>
    <w:rsid w:val="00A217E5"/>
    <w:rsid w:val="00A21DC1"/>
    <w:rsid w:val="00A21E06"/>
    <w:rsid w:val="00A22D4B"/>
    <w:rsid w:val="00A235E2"/>
    <w:rsid w:val="00A23A85"/>
    <w:rsid w:val="00A24138"/>
    <w:rsid w:val="00A24371"/>
    <w:rsid w:val="00A24B03"/>
    <w:rsid w:val="00A24F4B"/>
    <w:rsid w:val="00A254C9"/>
    <w:rsid w:val="00A26526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7489"/>
    <w:rsid w:val="00A37A61"/>
    <w:rsid w:val="00A4156B"/>
    <w:rsid w:val="00A415E4"/>
    <w:rsid w:val="00A41995"/>
    <w:rsid w:val="00A425E4"/>
    <w:rsid w:val="00A428E8"/>
    <w:rsid w:val="00A42F73"/>
    <w:rsid w:val="00A4344F"/>
    <w:rsid w:val="00A449D6"/>
    <w:rsid w:val="00A4524F"/>
    <w:rsid w:val="00A462EC"/>
    <w:rsid w:val="00A46A64"/>
    <w:rsid w:val="00A47083"/>
    <w:rsid w:val="00A470FA"/>
    <w:rsid w:val="00A4743B"/>
    <w:rsid w:val="00A504ED"/>
    <w:rsid w:val="00A507BB"/>
    <w:rsid w:val="00A510FD"/>
    <w:rsid w:val="00A53365"/>
    <w:rsid w:val="00A53FFB"/>
    <w:rsid w:val="00A5539E"/>
    <w:rsid w:val="00A56615"/>
    <w:rsid w:val="00A56ADE"/>
    <w:rsid w:val="00A56D30"/>
    <w:rsid w:val="00A570DE"/>
    <w:rsid w:val="00A57DD5"/>
    <w:rsid w:val="00A57E63"/>
    <w:rsid w:val="00A60072"/>
    <w:rsid w:val="00A60DAD"/>
    <w:rsid w:val="00A614E1"/>
    <w:rsid w:val="00A61A30"/>
    <w:rsid w:val="00A63D49"/>
    <w:rsid w:val="00A64B56"/>
    <w:rsid w:val="00A654DC"/>
    <w:rsid w:val="00A65726"/>
    <w:rsid w:val="00A668C4"/>
    <w:rsid w:val="00A67215"/>
    <w:rsid w:val="00A6798C"/>
    <w:rsid w:val="00A710BD"/>
    <w:rsid w:val="00A71197"/>
    <w:rsid w:val="00A712D6"/>
    <w:rsid w:val="00A724D6"/>
    <w:rsid w:val="00A72859"/>
    <w:rsid w:val="00A72F95"/>
    <w:rsid w:val="00A7357F"/>
    <w:rsid w:val="00A73B1E"/>
    <w:rsid w:val="00A73FD5"/>
    <w:rsid w:val="00A74073"/>
    <w:rsid w:val="00A746C0"/>
    <w:rsid w:val="00A75381"/>
    <w:rsid w:val="00A75B24"/>
    <w:rsid w:val="00A76327"/>
    <w:rsid w:val="00A76D79"/>
    <w:rsid w:val="00A76E06"/>
    <w:rsid w:val="00A81222"/>
    <w:rsid w:val="00A82AA7"/>
    <w:rsid w:val="00A82ABA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4DB"/>
    <w:rsid w:val="00A90E48"/>
    <w:rsid w:val="00A914AB"/>
    <w:rsid w:val="00A9156A"/>
    <w:rsid w:val="00A91ACB"/>
    <w:rsid w:val="00A92D04"/>
    <w:rsid w:val="00A93086"/>
    <w:rsid w:val="00A93132"/>
    <w:rsid w:val="00A9315E"/>
    <w:rsid w:val="00A94680"/>
    <w:rsid w:val="00A948E9"/>
    <w:rsid w:val="00A94A79"/>
    <w:rsid w:val="00A95BEA"/>
    <w:rsid w:val="00A97CC6"/>
    <w:rsid w:val="00AA15C5"/>
    <w:rsid w:val="00AA28F8"/>
    <w:rsid w:val="00AA29AB"/>
    <w:rsid w:val="00AA2D0D"/>
    <w:rsid w:val="00AA3BF0"/>
    <w:rsid w:val="00AA46FD"/>
    <w:rsid w:val="00AA49E5"/>
    <w:rsid w:val="00AA5BFD"/>
    <w:rsid w:val="00AA6AAA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709A"/>
    <w:rsid w:val="00AB7779"/>
    <w:rsid w:val="00AB7BDB"/>
    <w:rsid w:val="00AC0EB6"/>
    <w:rsid w:val="00AC2622"/>
    <w:rsid w:val="00AC32FB"/>
    <w:rsid w:val="00AC7D19"/>
    <w:rsid w:val="00AD1CFF"/>
    <w:rsid w:val="00AD2C24"/>
    <w:rsid w:val="00AD3508"/>
    <w:rsid w:val="00AD38C8"/>
    <w:rsid w:val="00AD452C"/>
    <w:rsid w:val="00AD529A"/>
    <w:rsid w:val="00AD5713"/>
    <w:rsid w:val="00AD5E13"/>
    <w:rsid w:val="00AD6267"/>
    <w:rsid w:val="00AD68D4"/>
    <w:rsid w:val="00AD69D4"/>
    <w:rsid w:val="00AE092F"/>
    <w:rsid w:val="00AE0C69"/>
    <w:rsid w:val="00AE0EF6"/>
    <w:rsid w:val="00AE3540"/>
    <w:rsid w:val="00AE38F8"/>
    <w:rsid w:val="00AE3C3F"/>
    <w:rsid w:val="00AE3F3E"/>
    <w:rsid w:val="00AE462F"/>
    <w:rsid w:val="00AE53B2"/>
    <w:rsid w:val="00AE5EC1"/>
    <w:rsid w:val="00AE697D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3364"/>
    <w:rsid w:val="00AF376C"/>
    <w:rsid w:val="00AF4780"/>
    <w:rsid w:val="00AF4E2B"/>
    <w:rsid w:val="00AF58A7"/>
    <w:rsid w:val="00AF6E0F"/>
    <w:rsid w:val="00B00037"/>
    <w:rsid w:val="00B01CD6"/>
    <w:rsid w:val="00B021F0"/>
    <w:rsid w:val="00B034F9"/>
    <w:rsid w:val="00B03A04"/>
    <w:rsid w:val="00B04D4E"/>
    <w:rsid w:val="00B0514A"/>
    <w:rsid w:val="00B05DA0"/>
    <w:rsid w:val="00B0626C"/>
    <w:rsid w:val="00B06947"/>
    <w:rsid w:val="00B0799F"/>
    <w:rsid w:val="00B07CBA"/>
    <w:rsid w:val="00B07FB8"/>
    <w:rsid w:val="00B10FB6"/>
    <w:rsid w:val="00B1251F"/>
    <w:rsid w:val="00B13333"/>
    <w:rsid w:val="00B13572"/>
    <w:rsid w:val="00B144E5"/>
    <w:rsid w:val="00B14517"/>
    <w:rsid w:val="00B147C2"/>
    <w:rsid w:val="00B149F0"/>
    <w:rsid w:val="00B15E20"/>
    <w:rsid w:val="00B1689A"/>
    <w:rsid w:val="00B1782D"/>
    <w:rsid w:val="00B20BB6"/>
    <w:rsid w:val="00B2242F"/>
    <w:rsid w:val="00B229C4"/>
    <w:rsid w:val="00B22BD0"/>
    <w:rsid w:val="00B22D38"/>
    <w:rsid w:val="00B23326"/>
    <w:rsid w:val="00B240C4"/>
    <w:rsid w:val="00B25425"/>
    <w:rsid w:val="00B26908"/>
    <w:rsid w:val="00B27355"/>
    <w:rsid w:val="00B30287"/>
    <w:rsid w:val="00B31D6D"/>
    <w:rsid w:val="00B323C8"/>
    <w:rsid w:val="00B33309"/>
    <w:rsid w:val="00B33966"/>
    <w:rsid w:val="00B33D6C"/>
    <w:rsid w:val="00B3568D"/>
    <w:rsid w:val="00B35E74"/>
    <w:rsid w:val="00B36151"/>
    <w:rsid w:val="00B366CD"/>
    <w:rsid w:val="00B36A14"/>
    <w:rsid w:val="00B36E8B"/>
    <w:rsid w:val="00B36F8F"/>
    <w:rsid w:val="00B37F2E"/>
    <w:rsid w:val="00B40954"/>
    <w:rsid w:val="00B4198E"/>
    <w:rsid w:val="00B41FD1"/>
    <w:rsid w:val="00B42570"/>
    <w:rsid w:val="00B42D12"/>
    <w:rsid w:val="00B43BF2"/>
    <w:rsid w:val="00B47BA5"/>
    <w:rsid w:val="00B50366"/>
    <w:rsid w:val="00B50509"/>
    <w:rsid w:val="00B51235"/>
    <w:rsid w:val="00B51415"/>
    <w:rsid w:val="00B51911"/>
    <w:rsid w:val="00B51AD1"/>
    <w:rsid w:val="00B524E5"/>
    <w:rsid w:val="00B5289E"/>
    <w:rsid w:val="00B53343"/>
    <w:rsid w:val="00B53C43"/>
    <w:rsid w:val="00B54283"/>
    <w:rsid w:val="00B55569"/>
    <w:rsid w:val="00B55E4D"/>
    <w:rsid w:val="00B5687C"/>
    <w:rsid w:val="00B56A9B"/>
    <w:rsid w:val="00B56CAD"/>
    <w:rsid w:val="00B56D4B"/>
    <w:rsid w:val="00B5711B"/>
    <w:rsid w:val="00B60063"/>
    <w:rsid w:val="00B60648"/>
    <w:rsid w:val="00B6270D"/>
    <w:rsid w:val="00B63666"/>
    <w:rsid w:val="00B63DF7"/>
    <w:rsid w:val="00B63FDE"/>
    <w:rsid w:val="00B64065"/>
    <w:rsid w:val="00B66ACC"/>
    <w:rsid w:val="00B741C3"/>
    <w:rsid w:val="00B7494A"/>
    <w:rsid w:val="00B7595B"/>
    <w:rsid w:val="00B77DB8"/>
    <w:rsid w:val="00B80B42"/>
    <w:rsid w:val="00B80E6A"/>
    <w:rsid w:val="00B8145A"/>
    <w:rsid w:val="00B82802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73F"/>
    <w:rsid w:val="00B93DA6"/>
    <w:rsid w:val="00B93F26"/>
    <w:rsid w:val="00B93F5B"/>
    <w:rsid w:val="00B93FF9"/>
    <w:rsid w:val="00B94A64"/>
    <w:rsid w:val="00B95867"/>
    <w:rsid w:val="00B966AA"/>
    <w:rsid w:val="00B975F4"/>
    <w:rsid w:val="00BA037A"/>
    <w:rsid w:val="00BA06E0"/>
    <w:rsid w:val="00BA0A9F"/>
    <w:rsid w:val="00BA25CA"/>
    <w:rsid w:val="00BA3623"/>
    <w:rsid w:val="00BA3810"/>
    <w:rsid w:val="00BA443C"/>
    <w:rsid w:val="00BA7735"/>
    <w:rsid w:val="00BB10FB"/>
    <w:rsid w:val="00BB17D5"/>
    <w:rsid w:val="00BB1AAC"/>
    <w:rsid w:val="00BB1F55"/>
    <w:rsid w:val="00BB298B"/>
    <w:rsid w:val="00BB2AD4"/>
    <w:rsid w:val="00BB30F8"/>
    <w:rsid w:val="00BB324A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581"/>
    <w:rsid w:val="00BC0D5C"/>
    <w:rsid w:val="00BC1DC3"/>
    <w:rsid w:val="00BC2A44"/>
    <w:rsid w:val="00BC35DD"/>
    <w:rsid w:val="00BC3E86"/>
    <w:rsid w:val="00BC4075"/>
    <w:rsid w:val="00BC4386"/>
    <w:rsid w:val="00BC446B"/>
    <w:rsid w:val="00BC4863"/>
    <w:rsid w:val="00BC4A41"/>
    <w:rsid w:val="00BC6185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34BD"/>
    <w:rsid w:val="00BD3DAC"/>
    <w:rsid w:val="00BD3E68"/>
    <w:rsid w:val="00BD4F97"/>
    <w:rsid w:val="00BD5E52"/>
    <w:rsid w:val="00BD60AB"/>
    <w:rsid w:val="00BD64B0"/>
    <w:rsid w:val="00BD6CCF"/>
    <w:rsid w:val="00BD7473"/>
    <w:rsid w:val="00BE00B4"/>
    <w:rsid w:val="00BE0389"/>
    <w:rsid w:val="00BE0BB1"/>
    <w:rsid w:val="00BE12C1"/>
    <w:rsid w:val="00BE1329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A2C"/>
    <w:rsid w:val="00C02D27"/>
    <w:rsid w:val="00C0392D"/>
    <w:rsid w:val="00C03A71"/>
    <w:rsid w:val="00C03AA1"/>
    <w:rsid w:val="00C03D19"/>
    <w:rsid w:val="00C03DA6"/>
    <w:rsid w:val="00C045E7"/>
    <w:rsid w:val="00C04CA1"/>
    <w:rsid w:val="00C05C02"/>
    <w:rsid w:val="00C06378"/>
    <w:rsid w:val="00C0705B"/>
    <w:rsid w:val="00C074CA"/>
    <w:rsid w:val="00C1087B"/>
    <w:rsid w:val="00C108D9"/>
    <w:rsid w:val="00C11900"/>
    <w:rsid w:val="00C11A18"/>
    <w:rsid w:val="00C11F02"/>
    <w:rsid w:val="00C12CC9"/>
    <w:rsid w:val="00C1407A"/>
    <w:rsid w:val="00C14D19"/>
    <w:rsid w:val="00C15630"/>
    <w:rsid w:val="00C166E4"/>
    <w:rsid w:val="00C16F95"/>
    <w:rsid w:val="00C2039A"/>
    <w:rsid w:val="00C210F8"/>
    <w:rsid w:val="00C21A1F"/>
    <w:rsid w:val="00C21F87"/>
    <w:rsid w:val="00C23213"/>
    <w:rsid w:val="00C23695"/>
    <w:rsid w:val="00C241BA"/>
    <w:rsid w:val="00C24A7F"/>
    <w:rsid w:val="00C257DE"/>
    <w:rsid w:val="00C26B13"/>
    <w:rsid w:val="00C26C66"/>
    <w:rsid w:val="00C273D6"/>
    <w:rsid w:val="00C30A17"/>
    <w:rsid w:val="00C30ADD"/>
    <w:rsid w:val="00C30DF4"/>
    <w:rsid w:val="00C30F60"/>
    <w:rsid w:val="00C31400"/>
    <w:rsid w:val="00C325FC"/>
    <w:rsid w:val="00C32659"/>
    <w:rsid w:val="00C3339D"/>
    <w:rsid w:val="00C33C61"/>
    <w:rsid w:val="00C33F89"/>
    <w:rsid w:val="00C34A1F"/>
    <w:rsid w:val="00C36534"/>
    <w:rsid w:val="00C36744"/>
    <w:rsid w:val="00C367D1"/>
    <w:rsid w:val="00C3705B"/>
    <w:rsid w:val="00C37153"/>
    <w:rsid w:val="00C40C4F"/>
    <w:rsid w:val="00C41510"/>
    <w:rsid w:val="00C41AD6"/>
    <w:rsid w:val="00C41C31"/>
    <w:rsid w:val="00C42453"/>
    <w:rsid w:val="00C42BC8"/>
    <w:rsid w:val="00C42C10"/>
    <w:rsid w:val="00C42F41"/>
    <w:rsid w:val="00C43215"/>
    <w:rsid w:val="00C4409C"/>
    <w:rsid w:val="00C452EF"/>
    <w:rsid w:val="00C45F48"/>
    <w:rsid w:val="00C45FA7"/>
    <w:rsid w:val="00C46D5A"/>
    <w:rsid w:val="00C47CED"/>
    <w:rsid w:val="00C50027"/>
    <w:rsid w:val="00C50586"/>
    <w:rsid w:val="00C5138F"/>
    <w:rsid w:val="00C530FD"/>
    <w:rsid w:val="00C54F7F"/>
    <w:rsid w:val="00C55E9C"/>
    <w:rsid w:val="00C56A28"/>
    <w:rsid w:val="00C6030E"/>
    <w:rsid w:val="00C613E3"/>
    <w:rsid w:val="00C621C1"/>
    <w:rsid w:val="00C6268E"/>
    <w:rsid w:val="00C6416B"/>
    <w:rsid w:val="00C64384"/>
    <w:rsid w:val="00C64B23"/>
    <w:rsid w:val="00C64CCD"/>
    <w:rsid w:val="00C65AE7"/>
    <w:rsid w:val="00C65BB3"/>
    <w:rsid w:val="00C65E12"/>
    <w:rsid w:val="00C663B1"/>
    <w:rsid w:val="00C66466"/>
    <w:rsid w:val="00C72411"/>
    <w:rsid w:val="00C7300E"/>
    <w:rsid w:val="00C73401"/>
    <w:rsid w:val="00C73E16"/>
    <w:rsid w:val="00C74F42"/>
    <w:rsid w:val="00C751AC"/>
    <w:rsid w:val="00C7643E"/>
    <w:rsid w:val="00C7705E"/>
    <w:rsid w:val="00C77AA9"/>
    <w:rsid w:val="00C80245"/>
    <w:rsid w:val="00C807D5"/>
    <w:rsid w:val="00C8116F"/>
    <w:rsid w:val="00C813F5"/>
    <w:rsid w:val="00C82B18"/>
    <w:rsid w:val="00C8345F"/>
    <w:rsid w:val="00C83A86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D2E"/>
    <w:rsid w:val="00C9351B"/>
    <w:rsid w:val="00C9355F"/>
    <w:rsid w:val="00C9366D"/>
    <w:rsid w:val="00C93A27"/>
    <w:rsid w:val="00C93DFF"/>
    <w:rsid w:val="00C94587"/>
    <w:rsid w:val="00C946F1"/>
    <w:rsid w:val="00C95A50"/>
    <w:rsid w:val="00C96B14"/>
    <w:rsid w:val="00CA0DF2"/>
    <w:rsid w:val="00CA1183"/>
    <w:rsid w:val="00CA1367"/>
    <w:rsid w:val="00CA17E0"/>
    <w:rsid w:val="00CA1D3C"/>
    <w:rsid w:val="00CA1E65"/>
    <w:rsid w:val="00CA2718"/>
    <w:rsid w:val="00CA2B01"/>
    <w:rsid w:val="00CA38F4"/>
    <w:rsid w:val="00CA3B7F"/>
    <w:rsid w:val="00CA3CAF"/>
    <w:rsid w:val="00CA3DB9"/>
    <w:rsid w:val="00CA46F3"/>
    <w:rsid w:val="00CA519E"/>
    <w:rsid w:val="00CA530B"/>
    <w:rsid w:val="00CA6304"/>
    <w:rsid w:val="00CA7745"/>
    <w:rsid w:val="00CB0C13"/>
    <w:rsid w:val="00CB1B5E"/>
    <w:rsid w:val="00CB215E"/>
    <w:rsid w:val="00CB238D"/>
    <w:rsid w:val="00CB3E3B"/>
    <w:rsid w:val="00CB4FBA"/>
    <w:rsid w:val="00CB5379"/>
    <w:rsid w:val="00CB639B"/>
    <w:rsid w:val="00CB6417"/>
    <w:rsid w:val="00CB6591"/>
    <w:rsid w:val="00CB6710"/>
    <w:rsid w:val="00CB75C0"/>
    <w:rsid w:val="00CB7C69"/>
    <w:rsid w:val="00CC00A6"/>
    <w:rsid w:val="00CC0668"/>
    <w:rsid w:val="00CC0B31"/>
    <w:rsid w:val="00CC1119"/>
    <w:rsid w:val="00CC13B5"/>
    <w:rsid w:val="00CC2BD8"/>
    <w:rsid w:val="00CC3EFB"/>
    <w:rsid w:val="00CC42D4"/>
    <w:rsid w:val="00CC474E"/>
    <w:rsid w:val="00CC4D0E"/>
    <w:rsid w:val="00CC5AD0"/>
    <w:rsid w:val="00CC5B79"/>
    <w:rsid w:val="00CC64B1"/>
    <w:rsid w:val="00CC6AC4"/>
    <w:rsid w:val="00CC6DCB"/>
    <w:rsid w:val="00CC6F79"/>
    <w:rsid w:val="00CD005F"/>
    <w:rsid w:val="00CD1513"/>
    <w:rsid w:val="00CD1625"/>
    <w:rsid w:val="00CD1C90"/>
    <w:rsid w:val="00CD1D7D"/>
    <w:rsid w:val="00CD1EF0"/>
    <w:rsid w:val="00CD2E7D"/>
    <w:rsid w:val="00CD32E0"/>
    <w:rsid w:val="00CD4615"/>
    <w:rsid w:val="00CD5A5E"/>
    <w:rsid w:val="00CD5B68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3158"/>
    <w:rsid w:val="00CE3656"/>
    <w:rsid w:val="00CE39F9"/>
    <w:rsid w:val="00CE4093"/>
    <w:rsid w:val="00CE4393"/>
    <w:rsid w:val="00CE44C3"/>
    <w:rsid w:val="00CE4D97"/>
    <w:rsid w:val="00CE57CE"/>
    <w:rsid w:val="00CE65F5"/>
    <w:rsid w:val="00CE6EB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D0003C"/>
    <w:rsid w:val="00D001AA"/>
    <w:rsid w:val="00D00FE3"/>
    <w:rsid w:val="00D01024"/>
    <w:rsid w:val="00D0107D"/>
    <w:rsid w:val="00D0146A"/>
    <w:rsid w:val="00D0267A"/>
    <w:rsid w:val="00D029F3"/>
    <w:rsid w:val="00D02E26"/>
    <w:rsid w:val="00D0397C"/>
    <w:rsid w:val="00D03B04"/>
    <w:rsid w:val="00D04E1F"/>
    <w:rsid w:val="00D05336"/>
    <w:rsid w:val="00D054CF"/>
    <w:rsid w:val="00D06A1F"/>
    <w:rsid w:val="00D07CB8"/>
    <w:rsid w:val="00D1047B"/>
    <w:rsid w:val="00D109A4"/>
    <w:rsid w:val="00D10C4B"/>
    <w:rsid w:val="00D10D25"/>
    <w:rsid w:val="00D11A6A"/>
    <w:rsid w:val="00D11AEF"/>
    <w:rsid w:val="00D11EF6"/>
    <w:rsid w:val="00D1247E"/>
    <w:rsid w:val="00D129DF"/>
    <w:rsid w:val="00D13AA8"/>
    <w:rsid w:val="00D14CA2"/>
    <w:rsid w:val="00D14F39"/>
    <w:rsid w:val="00D154B9"/>
    <w:rsid w:val="00D15E97"/>
    <w:rsid w:val="00D16D45"/>
    <w:rsid w:val="00D1795A"/>
    <w:rsid w:val="00D17F6A"/>
    <w:rsid w:val="00D20E21"/>
    <w:rsid w:val="00D216FB"/>
    <w:rsid w:val="00D21FEE"/>
    <w:rsid w:val="00D221AB"/>
    <w:rsid w:val="00D22832"/>
    <w:rsid w:val="00D23064"/>
    <w:rsid w:val="00D232EF"/>
    <w:rsid w:val="00D24A78"/>
    <w:rsid w:val="00D25726"/>
    <w:rsid w:val="00D263AA"/>
    <w:rsid w:val="00D2732B"/>
    <w:rsid w:val="00D27FF8"/>
    <w:rsid w:val="00D30D7B"/>
    <w:rsid w:val="00D3152F"/>
    <w:rsid w:val="00D31701"/>
    <w:rsid w:val="00D32579"/>
    <w:rsid w:val="00D335F0"/>
    <w:rsid w:val="00D33D02"/>
    <w:rsid w:val="00D34E9B"/>
    <w:rsid w:val="00D35473"/>
    <w:rsid w:val="00D356EA"/>
    <w:rsid w:val="00D35743"/>
    <w:rsid w:val="00D35F30"/>
    <w:rsid w:val="00D3700F"/>
    <w:rsid w:val="00D37115"/>
    <w:rsid w:val="00D374D1"/>
    <w:rsid w:val="00D40E79"/>
    <w:rsid w:val="00D41633"/>
    <w:rsid w:val="00D41F4F"/>
    <w:rsid w:val="00D436C2"/>
    <w:rsid w:val="00D43977"/>
    <w:rsid w:val="00D441D5"/>
    <w:rsid w:val="00D4457E"/>
    <w:rsid w:val="00D45719"/>
    <w:rsid w:val="00D45790"/>
    <w:rsid w:val="00D4680D"/>
    <w:rsid w:val="00D46D64"/>
    <w:rsid w:val="00D47174"/>
    <w:rsid w:val="00D475FB"/>
    <w:rsid w:val="00D50631"/>
    <w:rsid w:val="00D50EEB"/>
    <w:rsid w:val="00D5143D"/>
    <w:rsid w:val="00D518A3"/>
    <w:rsid w:val="00D53058"/>
    <w:rsid w:val="00D55C5F"/>
    <w:rsid w:val="00D560C5"/>
    <w:rsid w:val="00D56144"/>
    <w:rsid w:val="00D5649E"/>
    <w:rsid w:val="00D56690"/>
    <w:rsid w:val="00D600CD"/>
    <w:rsid w:val="00D616AF"/>
    <w:rsid w:val="00D617D3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2955"/>
    <w:rsid w:val="00D72A4D"/>
    <w:rsid w:val="00D72D9B"/>
    <w:rsid w:val="00D73B11"/>
    <w:rsid w:val="00D74094"/>
    <w:rsid w:val="00D74A89"/>
    <w:rsid w:val="00D750D9"/>
    <w:rsid w:val="00D752F2"/>
    <w:rsid w:val="00D75302"/>
    <w:rsid w:val="00D76BFF"/>
    <w:rsid w:val="00D7708A"/>
    <w:rsid w:val="00D80C5E"/>
    <w:rsid w:val="00D8256C"/>
    <w:rsid w:val="00D82914"/>
    <w:rsid w:val="00D8292D"/>
    <w:rsid w:val="00D82BB4"/>
    <w:rsid w:val="00D8454D"/>
    <w:rsid w:val="00D859BA"/>
    <w:rsid w:val="00D85A5F"/>
    <w:rsid w:val="00D85A6C"/>
    <w:rsid w:val="00D85CE0"/>
    <w:rsid w:val="00D86CB1"/>
    <w:rsid w:val="00D87799"/>
    <w:rsid w:val="00D90123"/>
    <w:rsid w:val="00D90617"/>
    <w:rsid w:val="00D90A92"/>
    <w:rsid w:val="00D90BE2"/>
    <w:rsid w:val="00D91183"/>
    <w:rsid w:val="00D91323"/>
    <w:rsid w:val="00D914FB"/>
    <w:rsid w:val="00D91689"/>
    <w:rsid w:val="00D9171F"/>
    <w:rsid w:val="00D919A8"/>
    <w:rsid w:val="00D92A87"/>
    <w:rsid w:val="00D92C8E"/>
    <w:rsid w:val="00D941B7"/>
    <w:rsid w:val="00D9574B"/>
    <w:rsid w:val="00D95E31"/>
    <w:rsid w:val="00D963BF"/>
    <w:rsid w:val="00D979D6"/>
    <w:rsid w:val="00D97B29"/>
    <w:rsid w:val="00DA0C3D"/>
    <w:rsid w:val="00DA1985"/>
    <w:rsid w:val="00DA2AAA"/>
    <w:rsid w:val="00DA2DD3"/>
    <w:rsid w:val="00DA3520"/>
    <w:rsid w:val="00DA5898"/>
    <w:rsid w:val="00DA6C27"/>
    <w:rsid w:val="00DB02DE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4E0"/>
    <w:rsid w:val="00DC49C6"/>
    <w:rsid w:val="00DC4AD8"/>
    <w:rsid w:val="00DC4B23"/>
    <w:rsid w:val="00DC5548"/>
    <w:rsid w:val="00DC58F0"/>
    <w:rsid w:val="00DC6394"/>
    <w:rsid w:val="00DC6F18"/>
    <w:rsid w:val="00DC6FB9"/>
    <w:rsid w:val="00DC7445"/>
    <w:rsid w:val="00DD1A21"/>
    <w:rsid w:val="00DD2127"/>
    <w:rsid w:val="00DD2CE5"/>
    <w:rsid w:val="00DD6163"/>
    <w:rsid w:val="00DD674B"/>
    <w:rsid w:val="00DD6792"/>
    <w:rsid w:val="00DD6AC8"/>
    <w:rsid w:val="00DD6E73"/>
    <w:rsid w:val="00DD7CEA"/>
    <w:rsid w:val="00DE1278"/>
    <w:rsid w:val="00DE1354"/>
    <w:rsid w:val="00DE162C"/>
    <w:rsid w:val="00DE1D9C"/>
    <w:rsid w:val="00DE20C7"/>
    <w:rsid w:val="00DE3CDF"/>
    <w:rsid w:val="00DE3CF7"/>
    <w:rsid w:val="00DE5633"/>
    <w:rsid w:val="00DE65CF"/>
    <w:rsid w:val="00DE6879"/>
    <w:rsid w:val="00DE6AC6"/>
    <w:rsid w:val="00DE7138"/>
    <w:rsid w:val="00DE7C2F"/>
    <w:rsid w:val="00DE7E8A"/>
    <w:rsid w:val="00DF0FB1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90C"/>
    <w:rsid w:val="00E10130"/>
    <w:rsid w:val="00E109D3"/>
    <w:rsid w:val="00E109F8"/>
    <w:rsid w:val="00E10A0B"/>
    <w:rsid w:val="00E12D38"/>
    <w:rsid w:val="00E168E6"/>
    <w:rsid w:val="00E16BC6"/>
    <w:rsid w:val="00E205FA"/>
    <w:rsid w:val="00E2228E"/>
    <w:rsid w:val="00E22694"/>
    <w:rsid w:val="00E236F1"/>
    <w:rsid w:val="00E240CA"/>
    <w:rsid w:val="00E243B4"/>
    <w:rsid w:val="00E258C1"/>
    <w:rsid w:val="00E258CD"/>
    <w:rsid w:val="00E274D9"/>
    <w:rsid w:val="00E278BA"/>
    <w:rsid w:val="00E27972"/>
    <w:rsid w:val="00E27C58"/>
    <w:rsid w:val="00E306E8"/>
    <w:rsid w:val="00E306F8"/>
    <w:rsid w:val="00E3130D"/>
    <w:rsid w:val="00E32B82"/>
    <w:rsid w:val="00E32D24"/>
    <w:rsid w:val="00E34181"/>
    <w:rsid w:val="00E351EC"/>
    <w:rsid w:val="00E35D6F"/>
    <w:rsid w:val="00E36013"/>
    <w:rsid w:val="00E3613D"/>
    <w:rsid w:val="00E364D6"/>
    <w:rsid w:val="00E36DF7"/>
    <w:rsid w:val="00E37391"/>
    <w:rsid w:val="00E37A68"/>
    <w:rsid w:val="00E41FEB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A6D"/>
    <w:rsid w:val="00E45FB5"/>
    <w:rsid w:val="00E461BE"/>
    <w:rsid w:val="00E46ED0"/>
    <w:rsid w:val="00E47001"/>
    <w:rsid w:val="00E472DD"/>
    <w:rsid w:val="00E47E29"/>
    <w:rsid w:val="00E47F72"/>
    <w:rsid w:val="00E503C5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738"/>
    <w:rsid w:val="00E5797B"/>
    <w:rsid w:val="00E6023A"/>
    <w:rsid w:val="00E60662"/>
    <w:rsid w:val="00E608B1"/>
    <w:rsid w:val="00E60BE1"/>
    <w:rsid w:val="00E60D91"/>
    <w:rsid w:val="00E613D6"/>
    <w:rsid w:val="00E617E4"/>
    <w:rsid w:val="00E61D3C"/>
    <w:rsid w:val="00E61D4E"/>
    <w:rsid w:val="00E6218A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41BA"/>
    <w:rsid w:val="00E74272"/>
    <w:rsid w:val="00E74BF9"/>
    <w:rsid w:val="00E74C1F"/>
    <w:rsid w:val="00E7606A"/>
    <w:rsid w:val="00E76499"/>
    <w:rsid w:val="00E7656A"/>
    <w:rsid w:val="00E771E9"/>
    <w:rsid w:val="00E77574"/>
    <w:rsid w:val="00E77BE2"/>
    <w:rsid w:val="00E800A5"/>
    <w:rsid w:val="00E81C07"/>
    <w:rsid w:val="00E82CEF"/>
    <w:rsid w:val="00E832B3"/>
    <w:rsid w:val="00E83852"/>
    <w:rsid w:val="00E83AA3"/>
    <w:rsid w:val="00E83B8F"/>
    <w:rsid w:val="00E8549D"/>
    <w:rsid w:val="00E85CD9"/>
    <w:rsid w:val="00E85ECB"/>
    <w:rsid w:val="00E862EF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56E"/>
    <w:rsid w:val="00E96860"/>
    <w:rsid w:val="00E97454"/>
    <w:rsid w:val="00EA0BD3"/>
    <w:rsid w:val="00EA0ECB"/>
    <w:rsid w:val="00EA1A6A"/>
    <w:rsid w:val="00EA1B10"/>
    <w:rsid w:val="00EA229A"/>
    <w:rsid w:val="00EA237C"/>
    <w:rsid w:val="00EA453A"/>
    <w:rsid w:val="00EA4963"/>
    <w:rsid w:val="00EA5248"/>
    <w:rsid w:val="00EA5D92"/>
    <w:rsid w:val="00EA5E7C"/>
    <w:rsid w:val="00EA6A3E"/>
    <w:rsid w:val="00EA6AE3"/>
    <w:rsid w:val="00EA6C7F"/>
    <w:rsid w:val="00EA7161"/>
    <w:rsid w:val="00EA763E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707D"/>
    <w:rsid w:val="00EB7445"/>
    <w:rsid w:val="00EC0790"/>
    <w:rsid w:val="00EC25BD"/>
    <w:rsid w:val="00EC41DC"/>
    <w:rsid w:val="00EC5AF7"/>
    <w:rsid w:val="00EC669F"/>
    <w:rsid w:val="00EC6E57"/>
    <w:rsid w:val="00ED040E"/>
    <w:rsid w:val="00ED0AFB"/>
    <w:rsid w:val="00ED0BC2"/>
    <w:rsid w:val="00ED16A0"/>
    <w:rsid w:val="00ED1F4D"/>
    <w:rsid w:val="00ED2D72"/>
    <w:rsid w:val="00ED5576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4822"/>
    <w:rsid w:val="00EE5912"/>
    <w:rsid w:val="00EE602B"/>
    <w:rsid w:val="00EE6639"/>
    <w:rsid w:val="00EE6C68"/>
    <w:rsid w:val="00EF3E92"/>
    <w:rsid w:val="00EF44B3"/>
    <w:rsid w:val="00EF45DC"/>
    <w:rsid w:val="00EF498A"/>
    <w:rsid w:val="00EF4E5D"/>
    <w:rsid w:val="00EF6994"/>
    <w:rsid w:val="00EF7792"/>
    <w:rsid w:val="00F007CE"/>
    <w:rsid w:val="00F01DA5"/>
    <w:rsid w:val="00F025B2"/>
    <w:rsid w:val="00F0322C"/>
    <w:rsid w:val="00F04134"/>
    <w:rsid w:val="00F05904"/>
    <w:rsid w:val="00F05D3F"/>
    <w:rsid w:val="00F072C2"/>
    <w:rsid w:val="00F07D91"/>
    <w:rsid w:val="00F118DB"/>
    <w:rsid w:val="00F11EFB"/>
    <w:rsid w:val="00F12956"/>
    <w:rsid w:val="00F135F0"/>
    <w:rsid w:val="00F1465D"/>
    <w:rsid w:val="00F147C6"/>
    <w:rsid w:val="00F14C43"/>
    <w:rsid w:val="00F14E2B"/>
    <w:rsid w:val="00F15CAF"/>
    <w:rsid w:val="00F17F78"/>
    <w:rsid w:val="00F20054"/>
    <w:rsid w:val="00F203ED"/>
    <w:rsid w:val="00F205C6"/>
    <w:rsid w:val="00F23614"/>
    <w:rsid w:val="00F25C2D"/>
    <w:rsid w:val="00F25C45"/>
    <w:rsid w:val="00F25C4B"/>
    <w:rsid w:val="00F26363"/>
    <w:rsid w:val="00F2737C"/>
    <w:rsid w:val="00F30371"/>
    <w:rsid w:val="00F32A4C"/>
    <w:rsid w:val="00F32C38"/>
    <w:rsid w:val="00F331B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7717"/>
    <w:rsid w:val="00F403C5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45DCC"/>
    <w:rsid w:val="00F504B1"/>
    <w:rsid w:val="00F50706"/>
    <w:rsid w:val="00F5102F"/>
    <w:rsid w:val="00F514B6"/>
    <w:rsid w:val="00F51E04"/>
    <w:rsid w:val="00F5219C"/>
    <w:rsid w:val="00F52D6D"/>
    <w:rsid w:val="00F53666"/>
    <w:rsid w:val="00F53B48"/>
    <w:rsid w:val="00F553C7"/>
    <w:rsid w:val="00F55E11"/>
    <w:rsid w:val="00F56ADC"/>
    <w:rsid w:val="00F61FA2"/>
    <w:rsid w:val="00F62030"/>
    <w:rsid w:val="00F64700"/>
    <w:rsid w:val="00F64A74"/>
    <w:rsid w:val="00F6692E"/>
    <w:rsid w:val="00F7118F"/>
    <w:rsid w:val="00F714BD"/>
    <w:rsid w:val="00F71986"/>
    <w:rsid w:val="00F71BE4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E27"/>
    <w:rsid w:val="00F8214F"/>
    <w:rsid w:val="00F82650"/>
    <w:rsid w:val="00F83941"/>
    <w:rsid w:val="00F83D17"/>
    <w:rsid w:val="00F83EC2"/>
    <w:rsid w:val="00F852DA"/>
    <w:rsid w:val="00F8596D"/>
    <w:rsid w:val="00F86338"/>
    <w:rsid w:val="00F87173"/>
    <w:rsid w:val="00F87B5B"/>
    <w:rsid w:val="00F914FE"/>
    <w:rsid w:val="00F91502"/>
    <w:rsid w:val="00F91A89"/>
    <w:rsid w:val="00F91CA5"/>
    <w:rsid w:val="00F923D6"/>
    <w:rsid w:val="00F92884"/>
    <w:rsid w:val="00F933F7"/>
    <w:rsid w:val="00F95525"/>
    <w:rsid w:val="00F95BF5"/>
    <w:rsid w:val="00F96407"/>
    <w:rsid w:val="00F9670A"/>
    <w:rsid w:val="00F96D15"/>
    <w:rsid w:val="00F96DFE"/>
    <w:rsid w:val="00F97A52"/>
    <w:rsid w:val="00F97AB0"/>
    <w:rsid w:val="00FA0BE6"/>
    <w:rsid w:val="00FA1766"/>
    <w:rsid w:val="00FA17D2"/>
    <w:rsid w:val="00FA1D9D"/>
    <w:rsid w:val="00FA1F51"/>
    <w:rsid w:val="00FA2D20"/>
    <w:rsid w:val="00FA2E70"/>
    <w:rsid w:val="00FA3134"/>
    <w:rsid w:val="00FA3284"/>
    <w:rsid w:val="00FA392E"/>
    <w:rsid w:val="00FA3D98"/>
    <w:rsid w:val="00FA3EB1"/>
    <w:rsid w:val="00FA424E"/>
    <w:rsid w:val="00FA48C4"/>
    <w:rsid w:val="00FA5D19"/>
    <w:rsid w:val="00FA6875"/>
    <w:rsid w:val="00FA698B"/>
    <w:rsid w:val="00FA7691"/>
    <w:rsid w:val="00FA7F0B"/>
    <w:rsid w:val="00FB04DA"/>
    <w:rsid w:val="00FB2609"/>
    <w:rsid w:val="00FB37BC"/>
    <w:rsid w:val="00FB5100"/>
    <w:rsid w:val="00FB55A6"/>
    <w:rsid w:val="00FB6046"/>
    <w:rsid w:val="00FB6250"/>
    <w:rsid w:val="00FB62FC"/>
    <w:rsid w:val="00FB710D"/>
    <w:rsid w:val="00FB7171"/>
    <w:rsid w:val="00FC0634"/>
    <w:rsid w:val="00FC0FAF"/>
    <w:rsid w:val="00FC12DD"/>
    <w:rsid w:val="00FC1C4F"/>
    <w:rsid w:val="00FC3130"/>
    <w:rsid w:val="00FC39C0"/>
    <w:rsid w:val="00FC45BB"/>
    <w:rsid w:val="00FC513C"/>
    <w:rsid w:val="00FC52A3"/>
    <w:rsid w:val="00FC61B7"/>
    <w:rsid w:val="00FC725D"/>
    <w:rsid w:val="00FC75FC"/>
    <w:rsid w:val="00FC7AD6"/>
    <w:rsid w:val="00FD13CC"/>
    <w:rsid w:val="00FD150D"/>
    <w:rsid w:val="00FD167D"/>
    <w:rsid w:val="00FD1813"/>
    <w:rsid w:val="00FD1FF3"/>
    <w:rsid w:val="00FD26FF"/>
    <w:rsid w:val="00FD2A7E"/>
    <w:rsid w:val="00FD345D"/>
    <w:rsid w:val="00FD3972"/>
    <w:rsid w:val="00FD3B90"/>
    <w:rsid w:val="00FD3FB2"/>
    <w:rsid w:val="00FD44AF"/>
    <w:rsid w:val="00FD4A02"/>
    <w:rsid w:val="00FD53C0"/>
    <w:rsid w:val="00FD5E64"/>
    <w:rsid w:val="00FD5F2D"/>
    <w:rsid w:val="00FD6DC3"/>
    <w:rsid w:val="00FD6F21"/>
    <w:rsid w:val="00FD752E"/>
    <w:rsid w:val="00FD7EE4"/>
    <w:rsid w:val="00FE02A6"/>
    <w:rsid w:val="00FE03C4"/>
    <w:rsid w:val="00FE04D6"/>
    <w:rsid w:val="00FE0A70"/>
    <w:rsid w:val="00FE1A87"/>
    <w:rsid w:val="00FE1FCA"/>
    <w:rsid w:val="00FE2206"/>
    <w:rsid w:val="00FE2307"/>
    <w:rsid w:val="00FE3245"/>
    <w:rsid w:val="00FE49D1"/>
    <w:rsid w:val="00FE4BFE"/>
    <w:rsid w:val="00FE52D4"/>
    <w:rsid w:val="00FE59C8"/>
    <w:rsid w:val="00FE5A25"/>
    <w:rsid w:val="00FF0820"/>
    <w:rsid w:val="00FF1593"/>
    <w:rsid w:val="00FF3B9B"/>
    <w:rsid w:val="00FF609D"/>
    <w:rsid w:val="00FF6295"/>
    <w:rsid w:val="00FF6355"/>
    <w:rsid w:val="00FF66CD"/>
    <w:rsid w:val="00FF6827"/>
    <w:rsid w:val="00FF6F17"/>
    <w:rsid w:val="00FF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5DAB6C"/>
  <w15:docId w15:val="{BD9A9E2F-9900-4BBF-AC78-6B045DBB0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403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5403B"/>
    <w:rPr>
      <w:rFonts w:ascii="Times New Roman" w:hAnsi="Times New Roman"/>
      <w:b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55403B"/>
    <w:rPr>
      <w:rFonts w:ascii="Arial" w:hAnsi="Arial"/>
      <w:b/>
      <w:i/>
      <w:sz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basedOn w:val="Domylnaczcionkaakapitu"/>
    <w:uiPriority w:val="99"/>
    <w:locked/>
    <w:rsid w:val="0055403B"/>
    <w:rPr>
      <w:rFonts w:ascii="Courier New" w:hAnsi="Courier New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55403B"/>
    <w:rPr>
      <w:rFonts w:ascii="Times New Roman" w:hAnsi="Times New Roman"/>
      <w:sz w:val="24"/>
      <w:lang w:eastAsia="pl-PL"/>
    </w:rPr>
  </w:style>
  <w:style w:type="character" w:styleId="Numerstrony">
    <w:name w:val="page number"/>
    <w:basedOn w:val="Domylnaczcionkaakapitu"/>
    <w:uiPriority w:val="99"/>
    <w:rsid w:val="0055403B"/>
    <w:rPr>
      <w:rFonts w:cs="Times New Roman"/>
    </w:rPr>
  </w:style>
  <w:style w:type="character" w:styleId="Hipercze">
    <w:name w:val="Hyperlink"/>
    <w:basedOn w:val="Domylnaczcionkaakapitu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basedOn w:val="Domylnaczcionkaakapitu"/>
    <w:link w:val="Tekstpodstawowy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55403B"/>
    <w:rPr>
      <w:rFonts w:ascii="Times New Roman" w:hAnsi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55403B"/>
    <w:rPr>
      <w:rFonts w:ascii="Times New Roman" w:hAnsi="Times New Roman"/>
      <w:sz w:val="24"/>
      <w:lang w:eastAsia="pl-PL"/>
    </w:rPr>
  </w:style>
  <w:style w:type="table" w:styleId="Tabela-Siatka">
    <w:name w:val="Table Grid"/>
    <w:basedOn w:val="Standardowy"/>
    <w:uiPriority w:val="99"/>
    <w:rsid w:val="0055403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55403B"/>
    <w:rPr>
      <w:rFonts w:ascii="Times New Roman" w:hAnsi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uiPriority w:val="99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5403B"/>
    <w:rPr>
      <w:rFonts w:ascii="Times New Roman" w:hAnsi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5403B"/>
    <w:rPr>
      <w:rFonts w:ascii="Times New Roman" w:hAnsi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55403B"/>
    <w:rPr>
      <w:rFonts w:ascii="Tahoma" w:hAnsi="Tahoma"/>
      <w:sz w:val="16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4F32EB"/>
    <w:pPr>
      <w:ind w:left="720"/>
      <w:contextualSpacing/>
    </w:p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basedOn w:val="Domylnaczcionkaakapitu"/>
    <w:uiPriority w:val="99"/>
    <w:semiHidden/>
    <w:locked/>
    <w:rsid w:val="002D170B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5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link w:val="Akapitzlist"/>
    <w:uiPriority w:val="34"/>
    <w:rsid w:val="001246A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3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6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2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5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25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58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584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25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8D9FB9-45F6-426E-8AED-BD35787D8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5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ielgus</dc:creator>
  <cp:lastModifiedBy>Anna Zolnik</cp:lastModifiedBy>
  <cp:revision>4</cp:revision>
  <cp:lastPrinted>2018-07-11T09:06:00Z</cp:lastPrinted>
  <dcterms:created xsi:type="dcterms:W3CDTF">2018-07-11T09:21:00Z</dcterms:created>
  <dcterms:modified xsi:type="dcterms:W3CDTF">2018-07-11T09:24:00Z</dcterms:modified>
</cp:coreProperties>
</file>